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A24EFEB" w14:textId="64536861" w:rsidR="00736235" w:rsidRDefault="00581DAE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4F4FAC77" wp14:editId="24437B88">
                <wp:simplePos x="0" y="0"/>
                <wp:positionH relativeFrom="margin">
                  <wp:posOffset>4861560</wp:posOffset>
                </wp:positionH>
                <wp:positionV relativeFrom="paragraph">
                  <wp:posOffset>178435</wp:posOffset>
                </wp:positionV>
                <wp:extent cx="2270760" cy="1293495"/>
                <wp:effectExtent l="0" t="0" r="15240" b="2095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1293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03BCE" w14:textId="77777777" w:rsidR="009B5576" w:rsidRPr="00657DDC" w:rsidRDefault="009B5576" w:rsidP="001E222C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lang w:val="en-CA"/>
                              </w:rPr>
                            </w:pPr>
                          </w:p>
                          <w:p w14:paraId="227AE671" w14:textId="77777777" w:rsidR="009B5576" w:rsidRDefault="009B5576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FE753E4" w14:textId="77777777" w:rsidR="009B5576" w:rsidRDefault="009B5576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777218F" w14:textId="3D5A7242" w:rsidR="009B5576" w:rsidRPr="001D0365" w:rsidRDefault="009B5576" w:rsidP="001D036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</w:pPr>
                            <w:r w:rsidRPr="001D0365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 xml:space="preserve">Add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>Patient Information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type w14:anchorId="4F4FAC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2.8pt;margin-top:14.05pt;width:178.8pt;height:101.85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">
                <v:stroke dashstyle="longDash"/>
                <v:textbox>
                  <w:txbxContent>
                    <w:p w14:paraId="74A03BCE" w14:textId="77777777" w:rsidR="009B5576" w:rsidRPr="00657DDC" w:rsidRDefault="009B5576" w:rsidP="001E222C">
                      <w:pPr>
                        <w:rPr>
                          <w:rFonts w:asciiTheme="minorHAnsi" w:hAnsiTheme="minorHAnsi" w:cstheme="minorHAnsi"/>
                          <w:sz w:val="20"/>
                          <w:lang w:val="en-CA"/>
                        </w:rPr>
                      </w:pPr>
                    </w:p>
                    <w:p w14:paraId="227AE671" w14:textId="77777777" w:rsidR="009B5576" w:rsidRDefault="009B5576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FE753E4" w14:textId="77777777" w:rsidR="009B5576" w:rsidRDefault="009B5576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777218F" w14:textId="3D5A7242" w:rsidR="009B5576" w:rsidRPr="001D0365" w:rsidRDefault="009B5576" w:rsidP="001D0365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</w:pPr>
                      <w:r w:rsidRPr="001D0365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 xml:space="preserve">Add </w:t>
                      </w:r>
                      <w: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>Patient Information lab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82663"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1520" behindDoc="1" locked="0" layoutInCell="1" allowOverlap="1" wp14:anchorId="17CF7337" wp14:editId="6ED830EB">
                <wp:simplePos x="0" y="0"/>
                <wp:positionH relativeFrom="margin">
                  <wp:posOffset>447040</wp:posOffset>
                </wp:positionH>
                <wp:positionV relativeFrom="paragraph">
                  <wp:posOffset>166370</wp:posOffset>
                </wp:positionV>
                <wp:extent cx="1319530" cy="655320"/>
                <wp:effectExtent l="0" t="0" r="13970" b="11430"/>
                <wp:wrapTight wrapText="bothSides">
                  <wp:wrapPolygon edited="0">
                    <wp:start x="0" y="0"/>
                    <wp:lineTo x="0" y="21349"/>
                    <wp:lineTo x="21517" y="21349"/>
                    <wp:lineTo x="21517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9530" cy="655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25199" w14:textId="77777777" w:rsidR="009B5576" w:rsidRDefault="009B5576" w:rsidP="00AE6FEA">
                            <w:pPr>
                              <w:jc w:val="center"/>
                            </w:pPr>
                          </w:p>
                          <w:p w14:paraId="21347877" w14:textId="1F2A0CEE" w:rsidR="009B5576" w:rsidRPr="00C43D1C" w:rsidRDefault="009B5576" w:rsidP="00AE6FE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</w:pPr>
                            <w:r w:rsidRPr="00C43D1C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  <w:t>Add HA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17CF7337" id="_x0000_s1027" type="#_x0000_t202" style="position:absolute;margin-left:35.2pt;margin-top:13.1pt;width:103.9pt;height:51.6pt;z-index:-251624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">
                <v:stroke dashstyle="longDash"/>
                <v:textbox>
                  <w:txbxContent>
                    <w:p w14:paraId="5EF25199" w14:textId="77777777" w:rsidR="009B5576" w:rsidRDefault="009B5576" w:rsidP="00AE6FEA">
                      <w:pPr>
                        <w:jc w:val="center"/>
                      </w:pPr>
                    </w:p>
                    <w:p w14:paraId="21347877" w14:textId="1F2A0CEE" w:rsidR="009B5576" w:rsidRPr="00C43D1C" w:rsidRDefault="009B5576" w:rsidP="00AE6FEA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</w:pPr>
                      <w:r w:rsidRPr="00C43D1C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  <w:t>Add HA logo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6EBE6AC" w14:textId="2F5D6017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</w:p>
    <w:p w14:paraId="62FD3C42" w14:textId="292239ED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27FD9FC5" w14:textId="6DA58EFF" w:rsidR="00BE229D" w:rsidRPr="009F21A3" w:rsidRDefault="00481CB2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70F15D27" wp14:editId="7A8E07E2">
                <wp:simplePos x="0" y="0"/>
                <wp:positionH relativeFrom="margin">
                  <wp:align>left</wp:align>
                </wp:positionH>
                <wp:positionV relativeFrom="paragraph">
                  <wp:posOffset>103293</wp:posOffset>
                </wp:positionV>
                <wp:extent cx="213360" cy="2057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55690F" w14:textId="77777777" w:rsidR="009B5576" w:rsidRDefault="009B5576" w:rsidP="00481CB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70F15D27" id="Oval 3" o:spid="_x0000_s1028" style="position:absolute;margin-left:0;margin-top:8.15pt;width:16.8pt;height:16.2pt;z-index:2517068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8+eugIAAAAGAAAOAAAAZHJzL2Uyb0RvYy54bWysVN9P2zAQfp+0/8Hy+0jSU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" fillcolor="#f2f2f2 [3052]" strokecolor="black [3213]" strokeweight=".25pt">
                <v:stroke dashstyle="dash" joinstyle="miter"/>
                <v:textbox>
                  <w:txbxContent>
                    <w:p w14:paraId="7455690F" w14:textId="77777777" w:rsidR="009B5576" w:rsidRDefault="009B5576" w:rsidP="00481CB2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DD466E"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112" behindDoc="0" locked="1" layoutInCell="0" allowOverlap="1" wp14:anchorId="2E8003AC" wp14:editId="4C56B665">
                <wp:simplePos x="0" y="0"/>
                <wp:positionH relativeFrom="page">
                  <wp:posOffset>678180</wp:posOffset>
                </wp:positionH>
                <wp:positionV relativeFrom="page">
                  <wp:posOffset>1196340</wp:posOffset>
                </wp:positionV>
                <wp:extent cx="3779520" cy="403860"/>
                <wp:effectExtent l="0" t="0" r="11430" b="1524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79520" cy="40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3ECD5FE" w14:textId="6667D2E0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Standing Orders – Adults – General CKD</w:t>
                            </w:r>
                          </w:p>
                          <w:p w14:paraId="1FDA34B6" w14:textId="1F8E4CC8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Kidney Care Clinic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2E8003AC" id="Rectangle 5" o:spid="_x0000_s1029" style="position:absolute;margin-left:53.4pt;margin-top:94.2pt;width:297.6pt;height:31.8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" o:allowincell="f" filled="f" stroked="f">
                <v:textbox inset="0,0,0,0">
                  <w:txbxContent>
                    <w:p w14:paraId="33ECD5FE" w14:textId="6667D2E0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  <w:t>Standing Orders – Adults – General CKD</w:t>
                      </w:r>
                    </w:p>
                    <w:p w14:paraId="1FDA34B6" w14:textId="1F8E4CC8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Kidney Care Clinic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5B670017" w14:textId="07BCB62D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197B6872" w14:textId="4AC11BDC" w:rsidR="003965EF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</w:t>
      </w:r>
    </w:p>
    <w:p w14:paraId="2E629B15" w14:textId="59DD232E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10"/>
          <w:szCs w:val="10"/>
        </w:rPr>
      </w:pPr>
    </w:p>
    <w:p w14:paraId="29B4E505" w14:textId="2FEBA169" w:rsidR="003965EF" w:rsidRPr="009F21A3" w:rsidRDefault="00DD466E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3088" behindDoc="0" locked="1" layoutInCell="0" allowOverlap="1" wp14:anchorId="2CCE0D77" wp14:editId="30F6D1C2">
                <wp:simplePos x="0" y="0"/>
                <wp:positionH relativeFrom="margin">
                  <wp:posOffset>373380</wp:posOffset>
                </wp:positionH>
                <wp:positionV relativeFrom="page">
                  <wp:posOffset>1897380</wp:posOffset>
                </wp:positionV>
                <wp:extent cx="3870960" cy="563880"/>
                <wp:effectExtent l="0" t="0" r="15240" b="7620"/>
                <wp:wrapNone/>
                <wp:docPr id="4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7096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5836" w:type="dxa"/>
                              <w:tblInd w:w="108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836"/>
                            </w:tblGrid>
                            <w:tr w:rsidR="009B5576" w14:paraId="4B510138" w14:textId="77777777" w:rsidTr="007A4CC5">
                              <w:trPr>
                                <w:trHeight w:val="836"/>
                              </w:trPr>
                              <w:tc>
                                <w:tcPr>
                                  <w:tcW w:w="5836" w:type="dxa"/>
                                  <w:tcBorders>
                                    <w:top w:val="single" w:sz="6" w:space="0" w:color="auto"/>
                                  </w:tcBorders>
                                </w:tcPr>
                                <w:p w14:paraId="58584F4E" w14:textId="24EFBCC7" w:rsidR="009B5576" w:rsidRPr="00F70D83" w:rsidRDefault="009B5576" w:rsidP="001B0ECB">
                                  <w:pPr>
                                    <w:pStyle w:val="NoSpacing"/>
                                    <w:rPr>
                                      <w:rFonts w:cs="Arial"/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F70D83">
                                    <w:rPr>
                                      <w:rFonts w:cs="Arial"/>
                                      <w:b/>
                                      <w:sz w:val="22"/>
                                      <w:szCs w:val="22"/>
                                    </w:rPr>
                                    <w:t>Kidney Care Clinic</w:t>
                                  </w:r>
                                </w:p>
                                <w:p w14:paraId="4EE73B9A" w14:textId="3C41D944" w:rsidR="009B5576" w:rsidRPr="00F70D83" w:rsidRDefault="009B5576" w:rsidP="001B0ECB">
                                  <w:pPr>
                                    <w:pStyle w:val="NoSpacing"/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>Address:</w:t>
                                  </w:r>
                                  <w:r w:rsidRPr="00F70D83">
                                    <w:rPr>
                                      <w:rFonts w:cs="Arial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rFonts w:cs="Arial"/>
                                      </w:rPr>
                                      <w:alias w:val="Address line 1"/>
                                      <w:tag w:val="Address line 1"/>
                                      <w:id w:val="-2011978229"/>
                                      <w:temporary/>
                                      <w:showingPlcHdr/>
                                      <w15:color w:val="99CC00"/>
                                    </w:sdtPr>
                                    <w:sdtEndPr/>
                                    <w:sdtContent>
                                      <w:r w:rsidRPr="000A516A">
                                        <w:rPr>
                                          <w:rStyle w:val="PlaceholderText"/>
                                        </w:rPr>
                                        <w:t>Click here to enter text.</w:t>
                                      </w:r>
                                    </w:sdtContent>
                                  </w:sdt>
                                  <w:r w:rsidRPr="00F70D83">
                                    <w:rPr>
                                      <w:rFonts w:cs="Arial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Arial"/>
                                    </w:rPr>
                                    <w:t xml:space="preserve">   </w:t>
                                  </w:r>
                                  <w:r w:rsidRPr="00F70D83">
                                    <w:rPr>
                                      <w:rFonts w:cs="Arial"/>
                                    </w:rPr>
                                    <w:t xml:space="preserve">Address: </w:t>
                                  </w:r>
                                  <w:sdt>
                                    <w:sdtPr>
                                      <w:rPr>
                                        <w:rFonts w:cs="Arial"/>
                                      </w:rPr>
                                      <w:alias w:val="Address line 2"/>
                                      <w:tag w:val="Address line 2"/>
                                      <w:id w:val="1312064436"/>
                                      <w:temporary/>
                                      <w:showingPlcHdr/>
                                      <w15:color w:val="99CC00"/>
                                    </w:sdtPr>
                                    <w:sdtEndPr/>
                                    <w:sdtContent>
                                      <w:r w:rsidRPr="000A516A">
                                        <w:rPr>
                                          <w:rStyle w:val="PlaceholderText"/>
                                        </w:rPr>
                                        <w:t>Click here to enter text.</w:t>
                                      </w:r>
                                    </w:sdtContent>
                                  </w:sdt>
                                </w:p>
                                <w:p w14:paraId="235C8DBA" w14:textId="7CC29B37" w:rsidR="009B5576" w:rsidRPr="00F70D83" w:rsidRDefault="009B5576" w:rsidP="001B0ECB">
                                  <w:pPr>
                                    <w:pStyle w:val="NoSpacing"/>
                                    <w:rPr>
                                      <w:rFonts w:cs="Arial"/>
                                    </w:rPr>
                                  </w:pPr>
                                  <w:r w:rsidRPr="00F70D83">
                                    <w:rPr>
                                      <w:rFonts w:cs="Arial"/>
                                    </w:rPr>
                                    <w:t xml:space="preserve">Ph: </w:t>
                                  </w:r>
                                  <w:sdt>
                                    <w:sdtPr>
                                      <w:rPr>
                                        <w:rFonts w:cs="Arial"/>
                                      </w:rPr>
                                      <w:alias w:val="Phone #"/>
                                      <w:tag w:val="Phone #"/>
                                      <w:id w:val="-263769033"/>
                                      <w:temporary/>
                                      <w:showingPlcHdr/>
                                      <w15:color w:val="99CC00"/>
                                    </w:sdtPr>
                                    <w:sdtEndPr/>
                                    <w:sdtContent>
                                      <w:r w:rsidRPr="000A516A">
                                        <w:rPr>
                                          <w:rStyle w:val="PlaceholderText"/>
                                        </w:rPr>
                                        <w:t>Click here to enter text.</w:t>
                                      </w:r>
                                    </w:sdtContent>
                                  </w:sdt>
                                  <w:r>
                                    <w:rPr>
                                      <w:rFonts w:cs="Arial"/>
                                    </w:rPr>
                                    <w:t xml:space="preserve"> </w:t>
                                  </w:r>
                                  <w:r w:rsidRPr="00F70D83">
                                    <w:rPr>
                                      <w:rFonts w:cs="Arial"/>
                                    </w:rPr>
                                    <w:t xml:space="preserve">Fax: </w:t>
                                  </w:r>
                                  <w:sdt>
                                    <w:sdtPr>
                                      <w:rPr>
                                        <w:rFonts w:cs="Arial"/>
                                      </w:rPr>
                                      <w:alias w:val="Fax #"/>
                                      <w:tag w:val="Fax #"/>
                                      <w:id w:val="-2109422813"/>
                                      <w:temporary/>
                                      <w:showingPlcHdr/>
                                      <w15:color w:val="99CC00"/>
                                    </w:sdtPr>
                                    <w:sdtEndPr/>
                                    <w:sdtContent>
                                      <w:r w:rsidRPr="000A516A">
                                        <w:rPr>
                                          <w:rStyle w:val="PlaceholderText"/>
                                        </w:rPr>
                                        <w:t>Click here to enter text.</w:t>
                                      </w:r>
                                    </w:sdtContent>
                                  </w:sdt>
                                </w:p>
                                <w:p w14:paraId="7B5A1E80" w14:textId="7AEDF185" w:rsidR="009B5576" w:rsidRPr="002D77A0" w:rsidRDefault="009B5576" w:rsidP="001B0ECB">
                                  <w:pPr>
                                    <w:pStyle w:val="NoSpacing"/>
                                    <w:rPr>
                                      <w:rFonts w:cs="Arial"/>
                                      <w:b/>
                                      <w:sz w:val="4"/>
                                      <w:szCs w:val="4"/>
                                      <w:highlight w:val="yellow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0F7A1F5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170D18A3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6C76D684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261073BA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60345E17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540A890C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33387265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178948C9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08BA146D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65AE3F0F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68B61BC2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2D53BE3D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00B5FF0F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61068E35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538A6417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7F2EADAE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3CC9D88F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2685B29A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722190D0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30"/>
                              <w:gridCol w:w="430"/>
                              <w:gridCol w:w="430"/>
                              <w:gridCol w:w="430"/>
                              <w:gridCol w:w="430"/>
                              <w:gridCol w:w="430"/>
                              <w:gridCol w:w="430"/>
                              <w:gridCol w:w="431"/>
                              <w:gridCol w:w="431"/>
                              <w:gridCol w:w="431"/>
                            </w:tblGrid>
                            <w:tr w:rsidR="009B5576" w14:paraId="6A3D205E" w14:textId="77777777" w:rsidTr="001B0ECB">
                              <w:tc>
                                <w:tcPr>
                                  <w:tcW w:w="430" w:type="dxa"/>
                                </w:tcPr>
                                <w:p w14:paraId="0CBD77B9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5BA6A6EF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235EF78B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0D4B455F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1BB117FE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73F233E0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2DBD18F4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4A7316CA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3C3E2E88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388BE781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7F0DE7FA" w14:textId="77777777" w:rsidTr="001B0ECB">
                              <w:tc>
                                <w:tcPr>
                                  <w:tcW w:w="430" w:type="dxa"/>
                                </w:tcPr>
                                <w:p w14:paraId="460FB48D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38E6F78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A573E29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2FF8967E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EB23351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45679892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3254F37B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000D7261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1EE9ABA9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056B439F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0CF19BFD" w14:textId="77777777" w:rsidTr="001B0ECB">
                              <w:tc>
                                <w:tcPr>
                                  <w:tcW w:w="430" w:type="dxa"/>
                                </w:tcPr>
                                <w:p w14:paraId="53894B05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550FD98E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5C19F526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ADEA777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7ACB7950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AF9E048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0F1E0B7E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0EAB9274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671E3006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0C2545C0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71B7BE33" w14:textId="77777777" w:rsidTr="001B0ECB">
                              <w:tc>
                                <w:tcPr>
                                  <w:tcW w:w="430" w:type="dxa"/>
                                </w:tcPr>
                                <w:p w14:paraId="2BF9E618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2CFCEE80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7E567EC9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574AE080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E937586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2A108C85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57EB8116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00C420BB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7F286372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4B7C117D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7E5A695B" w14:textId="77777777" w:rsidTr="001B0ECB">
                              <w:tc>
                                <w:tcPr>
                                  <w:tcW w:w="430" w:type="dxa"/>
                                </w:tcPr>
                                <w:p w14:paraId="3108A9E8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346AFB07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072D1BE8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8943705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190FAD4F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09787829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DA662CE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23297598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08910C55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3F92D0A0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2EBCCEED" w14:textId="77777777" w:rsidTr="001B0ECB">
                              <w:tc>
                                <w:tcPr>
                                  <w:tcW w:w="430" w:type="dxa"/>
                                </w:tcPr>
                                <w:p w14:paraId="6D88C317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32B12D16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521B75D7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02849293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32F7C03C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596856E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5A89B051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6F3DE7B8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34EF64F2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5F006F5B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2B364749" w14:textId="77777777" w:rsidTr="001B0ECB">
                              <w:tc>
                                <w:tcPr>
                                  <w:tcW w:w="430" w:type="dxa"/>
                                </w:tcPr>
                                <w:p w14:paraId="1C5B1DE9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E9735E1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39FAE875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9B4A3BF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51FACF05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1DE4DD97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7015BD79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0D12C013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235F48C9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1977FD1F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65A09B06" w14:textId="77777777" w:rsidTr="001B0ECB">
                              <w:tc>
                                <w:tcPr>
                                  <w:tcW w:w="430" w:type="dxa"/>
                                </w:tcPr>
                                <w:p w14:paraId="5C5977C3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6F544F2D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106E5B4D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74B14674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4FE8B3CB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2D466311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0" w:type="dxa"/>
                                </w:tcPr>
                                <w:p w14:paraId="0053415F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14FF83D9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2971E75D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31" w:type="dxa"/>
                                </w:tcPr>
                                <w:p w14:paraId="11C5A03A" w14:textId="77777777" w:rsidR="009B5576" w:rsidRDefault="009B5576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before="283"/>
                                    <w:rPr>
                                      <w:rFonts w:ascii="Arial" w:hAnsi="Arial" w:cs="Arial"/>
                                      <w:color w:val="808080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D6819BB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7DB011FE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66AF2F2A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69B13BB1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4F4BE28C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2D3EE842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6160E5D2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5D5D8BD1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68C9CBA8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2096DA1A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5639EAC4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06F03A72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48FEE7B4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760BB862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3AAD7932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2C0F34BA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5E669AEF" w14:textId="77777777" w:rsidR="009B5576" w:rsidRDefault="009B5576" w:rsidP="004F3019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CE0D77" id="Rectangle 11" o:spid="_x0000_s1030" style="position:absolute;margin-left:29.4pt;margin-top:149.4pt;width:304.8pt;height:44.4pt;z-index:25167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" o:allowincell="f" filled="f" stroked="f">
                <v:textbox inset="0,0,0,0">
                  <w:txbxContent>
                    <w:tbl>
                      <w:tblPr>
                        <w:tblStyle w:val="TableGrid"/>
                        <w:tblW w:w="5836" w:type="dxa"/>
                        <w:tblInd w:w="108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836"/>
                      </w:tblGrid>
                      <w:tr w:rsidR="009B5576" w14:paraId="4B510138" w14:textId="77777777" w:rsidTr="007A4CC5">
                        <w:trPr>
                          <w:trHeight w:val="836"/>
                        </w:trPr>
                        <w:tc>
                          <w:tcPr>
                            <w:tcW w:w="5836" w:type="dxa"/>
                            <w:tcBorders>
                              <w:top w:val="single" w:sz="6" w:space="0" w:color="auto"/>
                            </w:tcBorders>
                          </w:tcPr>
                          <w:p w14:paraId="58584F4E" w14:textId="24EFBCC7" w:rsidR="009B5576" w:rsidRPr="00F70D83" w:rsidRDefault="009B5576" w:rsidP="001B0ECB">
                            <w:pPr>
                              <w:pStyle w:val="NoSpacing"/>
                              <w:rPr>
                                <w:rFonts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F70D83">
                              <w:rPr>
                                <w:rFonts w:cs="Arial"/>
                                <w:b/>
                                <w:sz w:val="22"/>
                                <w:szCs w:val="22"/>
                              </w:rPr>
                              <w:t>Kidney Care Clinic</w:t>
                            </w:r>
                          </w:p>
                          <w:p w14:paraId="4EE73B9A" w14:textId="3C41D944" w:rsidR="009B5576" w:rsidRPr="00F70D83" w:rsidRDefault="009B5576" w:rsidP="001B0ECB">
                            <w:pPr>
                              <w:pStyle w:val="NoSpacing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Address:</w:t>
                            </w:r>
                            <w:r w:rsidRPr="00F70D83">
                              <w:rPr>
                                <w:rFonts w:cs="Arial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="Arial"/>
                                </w:rPr>
                                <w:alias w:val="Address line 1"/>
                                <w:tag w:val="Address line 1"/>
                                <w:id w:val="-2011978229"/>
                                <w:temporary/>
                                <w:showingPlcHdr/>
                                <w15:color w:val="99CC00"/>
                              </w:sdtPr>
                              <w:sdtEndPr/>
                              <w:sdtContent>
                                <w:r w:rsidRPr="000A516A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Pr="00F70D83">
                              <w:rPr>
                                <w:rFonts w:cs="Arial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</w:rPr>
                              <w:t xml:space="preserve">   </w:t>
                            </w:r>
                            <w:r w:rsidRPr="00F70D83">
                              <w:rPr>
                                <w:rFonts w:cs="Arial"/>
                              </w:rPr>
                              <w:t xml:space="preserve">Address: </w:t>
                            </w:r>
                            <w:sdt>
                              <w:sdtPr>
                                <w:rPr>
                                  <w:rFonts w:cs="Arial"/>
                                </w:rPr>
                                <w:alias w:val="Address line 2"/>
                                <w:tag w:val="Address line 2"/>
                                <w:id w:val="1312064436"/>
                                <w:temporary/>
                                <w:showingPlcHdr/>
                                <w15:color w:val="99CC00"/>
                              </w:sdtPr>
                              <w:sdtEndPr/>
                              <w:sdtContent>
                                <w:r w:rsidRPr="000A516A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35C8DBA" w14:textId="7CC29B37" w:rsidR="009B5576" w:rsidRPr="00F70D83" w:rsidRDefault="009B5576" w:rsidP="001B0ECB">
                            <w:pPr>
                              <w:pStyle w:val="NoSpacing"/>
                              <w:rPr>
                                <w:rFonts w:cs="Arial"/>
                              </w:rPr>
                            </w:pPr>
                            <w:r w:rsidRPr="00F70D83">
                              <w:rPr>
                                <w:rFonts w:cs="Arial"/>
                              </w:rPr>
                              <w:t xml:space="preserve">Ph: </w:t>
                            </w:r>
                            <w:sdt>
                              <w:sdtPr>
                                <w:rPr>
                                  <w:rFonts w:cs="Arial"/>
                                </w:rPr>
                                <w:alias w:val="Phone #"/>
                                <w:tag w:val="Phone #"/>
                                <w:id w:val="-263769033"/>
                                <w:temporary/>
                                <w:showingPlcHdr/>
                                <w15:color w:val="99CC00"/>
                              </w:sdtPr>
                              <w:sdtEndPr/>
                              <w:sdtContent>
                                <w:r w:rsidRPr="000A516A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rFonts w:cs="Arial"/>
                              </w:rPr>
                              <w:t xml:space="preserve"> </w:t>
                            </w:r>
                            <w:r w:rsidRPr="00F70D83">
                              <w:rPr>
                                <w:rFonts w:cs="Arial"/>
                              </w:rPr>
                              <w:t xml:space="preserve">Fax: </w:t>
                            </w:r>
                            <w:sdt>
                              <w:sdtPr>
                                <w:rPr>
                                  <w:rFonts w:cs="Arial"/>
                                </w:rPr>
                                <w:alias w:val="Fax #"/>
                                <w:tag w:val="Fax #"/>
                                <w:id w:val="-2109422813"/>
                                <w:temporary/>
                                <w:showingPlcHdr/>
                                <w15:color w:val="99CC00"/>
                              </w:sdtPr>
                              <w:sdtEndPr/>
                              <w:sdtContent>
                                <w:r w:rsidRPr="000A516A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B5A1E80" w14:textId="7AEDF185" w:rsidR="009B5576" w:rsidRPr="002D77A0" w:rsidRDefault="009B5576" w:rsidP="001B0ECB">
                            <w:pPr>
                              <w:pStyle w:val="NoSpacing"/>
                              <w:rPr>
                                <w:rFonts w:cs="Arial"/>
                                <w:b/>
                                <w:sz w:val="4"/>
                                <w:szCs w:val="4"/>
                                <w:highlight w:val="yellow"/>
                              </w:rPr>
                            </w:pPr>
                          </w:p>
                        </w:tc>
                      </w:tr>
                    </w:tbl>
                    <w:p w14:paraId="60F7A1F5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170D18A3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6C76D684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261073BA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60345E17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540A890C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33387265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178948C9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08BA146D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65AE3F0F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68B61BC2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2D53BE3D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00B5FF0F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61068E35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538A6417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7F2EADAE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3CC9D88F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2685B29A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722190D0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30"/>
                        <w:gridCol w:w="430"/>
                        <w:gridCol w:w="430"/>
                        <w:gridCol w:w="430"/>
                        <w:gridCol w:w="430"/>
                        <w:gridCol w:w="430"/>
                        <w:gridCol w:w="430"/>
                        <w:gridCol w:w="431"/>
                        <w:gridCol w:w="431"/>
                        <w:gridCol w:w="431"/>
                      </w:tblGrid>
                      <w:tr w:rsidR="009B5576" w14:paraId="6A3D205E" w14:textId="77777777" w:rsidTr="001B0ECB">
                        <w:tc>
                          <w:tcPr>
                            <w:tcW w:w="430" w:type="dxa"/>
                          </w:tcPr>
                          <w:p w14:paraId="0CBD77B9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5BA6A6EF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235EF78B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0D4B455F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1BB117FE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73F233E0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2DBD18F4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4A7316CA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3C3E2E88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388BE781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7F0DE7FA" w14:textId="77777777" w:rsidTr="001B0ECB">
                        <w:tc>
                          <w:tcPr>
                            <w:tcW w:w="430" w:type="dxa"/>
                          </w:tcPr>
                          <w:p w14:paraId="460FB48D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38E6F78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A573E29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2FF8967E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EB23351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45679892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3254F37B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000D7261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1EE9ABA9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056B439F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0CF19BFD" w14:textId="77777777" w:rsidTr="001B0ECB">
                        <w:tc>
                          <w:tcPr>
                            <w:tcW w:w="430" w:type="dxa"/>
                          </w:tcPr>
                          <w:p w14:paraId="53894B05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550FD98E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5C19F526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ADEA777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7ACB7950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AF9E048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0F1E0B7E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0EAB9274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671E3006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0C2545C0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71B7BE33" w14:textId="77777777" w:rsidTr="001B0ECB">
                        <w:tc>
                          <w:tcPr>
                            <w:tcW w:w="430" w:type="dxa"/>
                          </w:tcPr>
                          <w:p w14:paraId="2BF9E618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2CFCEE80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7E567EC9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574AE080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E937586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2A108C85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57EB8116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00C420BB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7F286372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4B7C117D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7E5A695B" w14:textId="77777777" w:rsidTr="001B0ECB">
                        <w:tc>
                          <w:tcPr>
                            <w:tcW w:w="430" w:type="dxa"/>
                          </w:tcPr>
                          <w:p w14:paraId="3108A9E8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346AFB07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072D1BE8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8943705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190FAD4F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09787829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DA662CE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23297598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08910C55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3F92D0A0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2EBCCEED" w14:textId="77777777" w:rsidTr="001B0ECB">
                        <w:tc>
                          <w:tcPr>
                            <w:tcW w:w="430" w:type="dxa"/>
                          </w:tcPr>
                          <w:p w14:paraId="6D88C317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32B12D16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521B75D7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02849293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32F7C03C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596856E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5A89B051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6F3DE7B8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34EF64F2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5F006F5B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2B364749" w14:textId="77777777" w:rsidTr="001B0ECB">
                        <w:tc>
                          <w:tcPr>
                            <w:tcW w:w="430" w:type="dxa"/>
                          </w:tcPr>
                          <w:p w14:paraId="1C5B1DE9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E9735E1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39FAE875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9B4A3BF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51FACF05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1DE4DD97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7015BD79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0D12C013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235F48C9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1977FD1F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65A09B06" w14:textId="77777777" w:rsidTr="001B0ECB">
                        <w:tc>
                          <w:tcPr>
                            <w:tcW w:w="430" w:type="dxa"/>
                          </w:tcPr>
                          <w:p w14:paraId="5C5977C3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6F544F2D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106E5B4D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74B14674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4FE8B3CB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2D466311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0" w:type="dxa"/>
                          </w:tcPr>
                          <w:p w14:paraId="0053415F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14FF83D9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2971E75D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31" w:type="dxa"/>
                          </w:tcPr>
                          <w:p w14:paraId="11C5A03A" w14:textId="77777777" w:rsidR="009B5576" w:rsidRDefault="009B5576">
                            <w:pPr>
                              <w:autoSpaceDE w:val="0"/>
                              <w:autoSpaceDN w:val="0"/>
                              <w:adjustRightInd w:val="0"/>
                              <w:spacing w:before="283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5D6819BB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7DB011FE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66AF2F2A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69B13BB1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4F4BE28C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2D3EE842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6160E5D2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5D5D8BD1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68C9CBA8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2096DA1A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5639EAC4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06F03A72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48FEE7B4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760BB862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3AAD7932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2C0F34BA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5E669AEF" w14:textId="77777777" w:rsidR="009B5576" w:rsidRDefault="009B5576" w:rsidP="004F3019">
                      <w:pPr>
                        <w:autoSpaceDE w:val="0"/>
                        <w:autoSpaceDN w:val="0"/>
                        <w:adjustRightInd w:val="0"/>
                        <w:spacing w:before="283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 anchory="page"/>
                <w10:anchorlock/>
              </v:rect>
            </w:pict>
          </mc:Fallback>
        </mc:AlternateContent>
      </w:r>
    </w:p>
    <w:p w14:paraId="1BC2CBA2" w14:textId="768264B2" w:rsidR="003965EF" w:rsidRPr="009F21A3" w:rsidRDefault="0081337E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1411AB69" wp14:editId="0415FF98">
                <wp:simplePos x="0" y="0"/>
                <wp:positionH relativeFrom="column">
                  <wp:posOffset>434340</wp:posOffset>
                </wp:positionH>
                <wp:positionV relativeFrom="paragraph">
                  <wp:posOffset>107315</wp:posOffset>
                </wp:positionV>
                <wp:extent cx="2286000" cy="220980"/>
                <wp:effectExtent l="0" t="0" r="19050" b="2667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20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148C9C" w14:textId="5D847458" w:rsidR="009B5576" w:rsidRPr="00452ED3" w:rsidRDefault="009B5576" w:rsidP="006922BF">
                            <w:pPr>
                              <w:ind w:hanging="90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452ED3">
                              <w:rPr>
                                <w:rFonts w:ascii="Calibri" w:hAnsi="Calibri" w:cs="Arial"/>
                                <w:b/>
                                <w:sz w:val="20"/>
                                <w:szCs w:val="22"/>
                              </w:rPr>
                              <w:t xml:space="preserve">Bill to: </w:t>
                            </w:r>
                            <w:sdt>
                              <w:sdtPr>
                                <w:rPr>
                                  <w:rFonts w:ascii="Calibri" w:hAnsi="Calibri" w:cs="Arial"/>
                                  <w:b/>
                                  <w:sz w:val="20"/>
                                  <w:szCs w:val="22"/>
                                </w:rPr>
                                <w:id w:val="-19562418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52ED3">
                                  <w:rPr>
                                    <w:rFonts w:ascii="MS Gothic" w:eastAsia="MS Gothic" w:hAnsi="MS Gothic" w:cs="Arial" w:hint="eastAsia"/>
                                    <w:b/>
                                    <w:sz w:val="20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MSP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22"/>
                                </w:rPr>
                                <w:id w:val="-8761315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52ED3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Patient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22"/>
                                </w:rPr>
                                <w:id w:val="1433701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52ED3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Other</w:t>
                            </w:r>
                          </w:p>
                          <w:p w14:paraId="67A4EAA8" w14:textId="77777777" w:rsidR="009B5576" w:rsidRDefault="009B5576" w:rsidP="006922BF">
                            <w:pPr>
                              <w:ind w:hanging="18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type w14:anchorId="1411AB69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1" type="#_x0000_t202" style="position:absolute;margin-left:34.2pt;margin-top:8.45pt;width:180pt;height:17.4pt;z-index:251684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" fillcolor="white [3201]" strokecolor="white [3212]" strokeweight="0">
                <v:textbox>
                  <w:txbxContent>
                    <w:p w14:paraId="1C148C9C" w14:textId="5D847458" w:rsidR="009B5576" w:rsidRPr="00452ED3" w:rsidRDefault="009B5576" w:rsidP="006922BF">
                      <w:pPr>
                        <w:ind w:hanging="90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452ED3">
                        <w:rPr>
                          <w:rFonts w:ascii="Calibri" w:hAnsi="Calibri" w:cs="Arial"/>
                          <w:b/>
                          <w:sz w:val="20"/>
                          <w:szCs w:val="22"/>
                        </w:rPr>
                        <w:t xml:space="preserve">Bill to: </w:t>
                      </w:r>
                      <w:sdt>
                        <w:sdtPr>
                          <w:rPr>
                            <w:rFonts w:ascii="Calibri" w:hAnsi="Calibri" w:cs="Arial"/>
                            <w:b/>
                            <w:sz w:val="20"/>
                            <w:szCs w:val="22"/>
                          </w:rPr>
                          <w:id w:val="-19562418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52ED3">
                            <w:rPr>
                              <w:rFonts w:ascii="MS Gothic" w:eastAsia="MS Gothic" w:hAnsi="MS Gothic" w:cs="Arial" w:hint="eastAsia"/>
                              <w:b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</w:t>
                      </w:r>
                      <w:proofErr w:type="gramStart"/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MSP  </w:t>
                      </w:r>
                      <w:proofErr w:type="gramEnd"/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22"/>
                          </w:rPr>
                          <w:id w:val="-8761315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52ED3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Patient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22"/>
                          </w:rPr>
                          <w:id w:val="1433701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52ED3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Other</w:t>
                      </w:r>
                    </w:p>
                    <w:p w14:paraId="67A4EAA8" w14:textId="77777777" w:rsidR="009B5576" w:rsidRDefault="009B5576" w:rsidP="006922BF">
                      <w:pPr>
                        <w:ind w:hanging="180"/>
                      </w:pPr>
                    </w:p>
                  </w:txbxContent>
                </v:textbox>
              </v:shape>
            </w:pict>
          </mc:Fallback>
        </mc:AlternateContent>
      </w:r>
      <w:r w:rsidR="001E222C">
        <w:rPr>
          <w:rFonts w:ascii="Calibri" w:hAnsi="Calibri" w:cs="Arial"/>
          <w:b/>
          <w:sz w:val="22"/>
          <w:szCs w:val="22"/>
        </w:rPr>
        <w:tab/>
      </w:r>
    </w:p>
    <w:p w14:paraId="1B0ABF06" w14:textId="3523D24B" w:rsidR="003965EF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42E4B612" w14:textId="3A475027" w:rsidR="00D222F6" w:rsidRDefault="007A4CC5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10F5709F" wp14:editId="038DAD81">
                <wp:simplePos x="0" y="0"/>
                <wp:positionH relativeFrom="margin">
                  <wp:posOffset>4450080</wp:posOffset>
                </wp:positionH>
                <wp:positionV relativeFrom="paragraph">
                  <wp:posOffset>17780</wp:posOffset>
                </wp:positionV>
                <wp:extent cx="2667000" cy="533400"/>
                <wp:effectExtent l="0" t="0" r="1905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196C06" w14:textId="77777777" w:rsidR="009B5576" w:rsidRPr="006922BF" w:rsidRDefault="009B5576" w:rsidP="00D222F6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867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17"/>
                              <w:gridCol w:w="1785"/>
                            </w:tblGrid>
                            <w:tr w:rsidR="009B5576" w:rsidRPr="002D40A1" w14:paraId="7E27758A" w14:textId="77777777" w:rsidTr="009B5576">
                              <w:trPr>
                                <w:trHeight w:val="215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579ED50" w14:textId="3A515D02" w:rsidR="009B5576" w:rsidRDefault="009B5576" w:rsidP="007A4CC5">
                                  <w:pPr>
                                    <w:pStyle w:val="NoSpacing"/>
                                  </w:pPr>
                                  <w:r>
                                    <w:t xml:space="preserve">Patient’s 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Phone</w:t>
                                  </w: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Number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: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4C51EE15" w14:textId="01B62D02" w:rsidR="009B5576" w:rsidRPr="00810D56" w:rsidRDefault="009B5576" w:rsidP="007A4CC5">
                                  <w:pPr>
                                    <w:pStyle w:val="NoSpacing"/>
                                  </w:pPr>
                                  <w:r>
                                    <w:t>______________________________________</w:t>
                                  </w:r>
                                </w:p>
                              </w:tc>
                            </w:tr>
                            <w:tr w:rsidR="009B5576" w:rsidRPr="002D40A1" w14:paraId="1EB5BF14" w14:textId="77777777" w:rsidTr="009B5576">
                              <w:trPr>
                                <w:trHeight w:val="432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4AD52E23" w14:textId="77777777" w:rsidR="009B5576" w:rsidRPr="006922BF" w:rsidRDefault="009B5576" w:rsidP="004B3D03">
                                  <w:pPr>
                                    <w:pStyle w:val="NoSpacing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6F57CA0E" w14:textId="004FAFBE" w:rsidR="009B5576" w:rsidRPr="00810D56" w:rsidRDefault="009B5576" w:rsidP="00245DD0">
                                  <w:pPr>
                                    <w:pStyle w:val="NoSpacing"/>
                                  </w:pP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      </w:t>
                                  </w:r>
                                </w:p>
                                <w:p w14:paraId="15EF7705" w14:textId="7B40F7BD" w:rsidR="009B5576" w:rsidRPr="00810D56" w:rsidRDefault="009B5576" w:rsidP="004B3D03">
                                  <w:pPr>
                                    <w:pStyle w:val="NoSpacing"/>
                                  </w:pPr>
                                </w:p>
                              </w:tc>
                            </w:tr>
                            <w:tr w:rsidR="009B5576" w:rsidRPr="002D40A1" w14:paraId="12B96C46" w14:textId="77777777" w:rsidTr="009B5576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D7027F3" w14:textId="77777777" w:rsidR="009B5576" w:rsidRPr="001B0ECB" w:rsidRDefault="009B5576" w:rsidP="004B3D03">
                                  <w:pP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B5576" w:rsidRPr="002D40A1" w14:paraId="0F643996" w14:textId="77777777" w:rsidTr="009B5576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6E7B687B" w14:textId="77777777" w:rsidR="009B5576" w:rsidRPr="002D40A1" w:rsidRDefault="009B557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:rsidRPr="002D40A1" w14:paraId="4C50000A" w14:textId="77777777" w:rsidTr="009B5576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1301EF8F" w14:textId="77777777" w:rsidR="009B5576" w:rsidRPr="002D40A1" w:rsidRDefault="009B557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:rsidRPr="002D40A1" w14:paraId="5BBDB928" w14:textId="77777777" w:rsidTr="009B5576">
                              <w:tc>
                                <w:tcPr>
                                  <w:tcW w:w="2769" w:type="pct"/>
                                </w:tcPr>
                                <w:p w14:paraId="341E573A" w14:textId="77777777" w:rsidR="009B5576" w:rsidRPr="002D40A1" w:rsidRDefault="009B557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0B050C83" w14:textId="77777777" w:rsidR="009B5576" w:rsidRPr="002D40A1" w:rsidRDefault="009B557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:rsidRPr="002D40A1" w14:paraId="746BCED4" w14:textId="77777777" w:rsidTr="009B5576">
                              <w:tc>
                                <w:tcPr>
                                  <w:tcW w:w="2769" w:type="pct"/>
                                </w:tcPr>
                                <w:p w14:paraId="18751CE2" w14:textId="77777777" w:rsidR="009B5576" w:rsidRPr="002D40A1" w:rsidRDefault="009B557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5FE1CC69" w14:textId="77777777" w:rsidR="009B5576" w:rsidRPr="002D40A1" w:rsidRDefault="009B557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:rsidRPr="002D40A1" w14:paraId="37D01375" w14:textId="77777777" w:rsidTr="009B5576">
                              <w:tc>
                                <w:tcPr>
                                  <w:tcW w:w="2769" w:type="pct"/>
                                </w:tcPr>
                                <w:p w14:paraId="66EA906D" w14:textId="77777777" w:rsidR="009B5576" w:rsidRPr="002D40A1" w:rsidRDefault="009B557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4FB397B6" w14:textId="77777777" w:rsidR="009B5576" w:rsidRPr="002D40A1" w:rsidRDefault="009B557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4875063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623BA7D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3B5FCB0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7ABDD61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758AC61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FD9CC6B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1841425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30578E1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3FB145F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2496909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54F6705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230021C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6CDB71A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CF62C7F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B15EBFC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30B194F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BD6C1CB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8D55746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B81D9B1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F893D28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EFC09E9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6151C72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2F0EAFF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F743193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79E8E79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8CC8908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B1BFE9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31C3CD7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D56CCDD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FDFC12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BBC2AD0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CC3332B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78EEF03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173F944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92E81DE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838E529" w14:textId="77777777" w:rsidR="009B5576" w:rsidRDefault="009B5576" w:rsidP="00D222F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BC229F" w14:textId="77777777" w:rsidR="009B5576" w:rsidRDefault="009B5576" w:rsidP="00D222F6"/>
                        </w:txbxContent>
                      </wps:txbx>
                      <wps:bodyPr rot="0" vert="horz" wrap="square" lIns="7200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F5709F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350.4pt;margin-top:1.4pt;width:210pt;height:42pt;z-index:251695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">
                <v:textbox inset="2mm,0,0,0">
                  <w:txbxContent>
                    <w:p w14:paraId="4A196C06" w14:textId="77777777" w:rsidR="009B5576" w:rsidRPr="006922BF" w:rsidRDefault="009B5576" w:rsidP="00D222F6">
                      <w:pPr>
                        <w:rPr>
                          <w:sz w:val="6"/>
                          <w:szCs w:val="6"/>
                        </w:rPr>
                      </w:pPr>
                    </w:p>
                    <w:tbl>
                      <w:tblPr>
                        <w:tblStyle w:val="TableGrid"/>
                        <w:tblW w:w="4867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17"/>
                        <w:gridCol w:w="1785"/>
                      </w:tblGrid>
                      <w:tr w:rsidR="009B5576" w:rsidRPr="002D40A1" w14:paraId="7E27758A" w14:textId="77777777" w:rsidTr="009B5576">
                        <w:trPr>
                          <w:trHeight w:val="215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3579ED50" w14:textId="3A515D02" w:rsidR="009B5576" w:rsidRDefault="009B5576" w:rsidP="007A4CC5">
                            <w:pPr>
                              <w:pStyle w:val="NoSpacing"/>
                            </w:pPr>
                            <w:r>
                              <w:t xml:space="preserve">Patient’s 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Phone</w:t>
                            </w:r>
                            <w:r>
                              <w:rPr>
                                <w:bCs/>
                                <w:szCs w:val="18"/>
                              </w:rPr>
                              <w:t xml:space="preserve"> Number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4C51EE15" w14:textId="01B62D02" w:rsidR="009B5576" w:rsidRPr="00810D56" w:rsidRDefault="009B5576" w:rsidP="007A4CC5">
                            <w:pPr>
                              <w:pStyle w:val="NoSpacing"/>
                            </w:pPr>
                            <w:r>
                              <w:t>______________________________________</w:t>
                            </w:r>
                          </w:p>
                        </w:tc>
                      </w:tr>
                      <w:tr w:rsidR="009B5576" w:rsidRPr="002D40A1" w14:paraId="1EB5BF14" w14:textId="77777777" w:rsidTr="009B5576">
                        <w:trPr>
                          <w:trHeight w:val="432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4AD52E23" w14:textId="77777777" w:rsidR="009B5576" w:rsidRPr="006922BF" w:rsidRDefault="009B5576" w:rsidP="004B3D03">
                            <w:pPr>
                              <w:pStyle w:val="NoSpacing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14:paraId="6F57CA0E" w14:textId="004FAFBE" w:rsidR="009B5576" w:rsidRPr="00810D56" w:rsidRDefault="009B5576" w:rsidP="00245DD0">
                            <w:pPr>
                              <w:pStyle w:val="NoSpacing"/>
                            </w:pPr>
                            <w:r>
                              <w:rPr>
                                <w:bCs/>
                                <w:szCs w:val="18"/>
                              </w:rPr>
                              <w:t xml:space="preserve">       </w:t>
                            </w:r>
                          </w:p>
                          <w:p w14:paraId="15EF7705" w14:textId="7B40F7BD" w:rsidR="009B5576" w:rsidRPr="00810D56" w:rsidRDefault="009B5576" w:rsidP="004B3D03">
                            <w:pPr>
                              <w:pStyle w:val="NoSpacing"/>
                            </w:pPr>
                          </w:p>
                        </w:tc>
                      </w:tr>
                      <w:tr w:rsidR="009B5576" w:rsidRPr="002D40A1" w14:paraId="12B96C46" w14:textId="77777777" w:rsidTr="009B5576">
                        <w:tc>
                          <w:tcPr>
                            <w:tcW w:w="5000" w:type="pct"/>
                            <w:gridSpan w:val="2"/>
                          </w:tcPr>
                          <w:p w14:paraId="3D7027F3" w14:textId="77777777" w:rsidR="009B5576" w:rsidRPr="001B0ECB" w:rsidRDefault="009B5576" w:rsidP="004B3D03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B5576" w:rsidRPr="002D40A1" w14:paraId="0F643996" w14:textId="77777777" w:rsidTr="009B5576">
                        <w:tc>
                          <w:tcPr>
                            <w:tcW w:w="5000" w:type="pct"/>
                            <w:gridSpan w:val="2"/>
                          </w:tcPr>
                          <w:p w14:paraId="6E7B687B" w14:textId="77777777" w:rsidR="009B5576" w:rsidRPr="002D40A1" w:rsidRDefault="009B557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9B5576" w:rsidRPr="002D40A1" w14:paraId="4C50000A" w14:textId="77777777" w:rsidTr="009B5576">
                        <w:tc>
                          <w:tcPr>
                            <w:tcW w:w="5000" w:type="pct"/>
                            <w:gridSpan w:val="2"/>
                          </w:tcPr>
                          <w:p w14:paraId="1301EF8F" w14:textId="77777777" w:rsidR="009B5576" w:rsidRPr="002D40A1" w:rsidRDefault="009B557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9B5576" w:rsidRPr="002D40A1" w14:paraId="5BBDB928" w14:textId="77777777" w:rsidTr="009B5576">
                        <w:tc>
                          <w:tcPr>
                            <w:tcW w:w="2769" w:type="pct"/>
                          </w:tcPr>
                          <w:p w14:paraId="341E573A" w14:textId="77777777" w:rsidR="009B5576" w:rsidRPr="002D40A1" w:rsidRDefault="009B557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0B050C83" w14:textId="77777777" w:rsidR="009B5576" w:rsidRPr="002D40A1" w:rsidRDefault="009B557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9B5576" w:rsidRPr="002D40A1" w14:paraId="746BCED4" w14:textId="77777777" w:rsidTr="009B5576">
                        <w:tc>
                          <w:tcPr>
                            <w:tcW w:w="2769" w:type="pct"/>
                          </w:tcPr>
                          <w:p w14:paraId="18751CE2" w14:textId="77777777" w:rsidR="009B5576" w:rsidRPr="002D40A1" w:rsidRDefault="009B557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5FE1CC69" w14:textId="77777777" w:rsidR="009B5576" w:rsidRPr="002D40A1" w:rsidRDefault="009B557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9B5576" w:rsidRPr="002D40A1" w14:paraId="37D01375" w14:textId="77777777" w:rsidTr="009B5576">
                        <w:tc>
                          <w:tcPr>
                            <w:tcW w:w="2769" w:type="pct"/>
                          </w:tcPr>
                          <w:p w14:paraId="66EA906D" w14:textId="77777777" w:rsidR="009B5576" w:rsidRPr="002D40A1" w:rsidRDefault="009B557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4FB397B6" w14:textId="77777777" w:rsidR="009B5576" w:rsidRPr="002D40A1" w:rsidRDefault="009B557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4875063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623BA7D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3B5FCB0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7ABDD61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758AC61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FD9CC6B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1841425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30578E1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3FB145F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2496909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54F6705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230021C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6CDB71A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CF62C7F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B15EBFC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30B194F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BD6C1CB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8D55746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B81D9B1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F893D28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EFC09E9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6151C72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2F0EAFF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F743193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79E8E79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8CC8908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B1BFE9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31C3CD7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D56CCDD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FDFC12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BBC2AD0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CC3332B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78EEF03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173F944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92E81DE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838E529" w14:textId="77777777" w:rsidR="009B5576" w:rsidRDefault="009B5576" w:rsidP="00D222F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BC229F" w14:textId="77777777" w:rsidR="009B5576" w:rsidRDefault="009B5576" w:rsidP="00D222F6"/>
                  </w:txbxContent>
                </v:textbox>
                <w10:wrap anchorx="margin"/>
              </v:shape>
            </w:pict>
          </mc:Fallback>
        </mc:AlternateContent>
      </w:r>
    </w:p>
    <w:p w14:paraId="7A29D662" w14:textId="5F86BE8D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32125FA5" w14:textId="0BCD06B7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05EC021B" w14:textId="0C5C71F1" w:rsidR="00D222F6" w:rsidRPr="001A2654" w:rsidRDefault="00D222F6">
      <w:pPr>
        <w:autoSpaceDE w:val="0"/>
        <w:autoSpaceDN w:val="0"/>
        <w:adjustRightInd w:val="0"/>
        <w:rPr>
          <w:rFonts w:ascii="Calibri" w:hAnsi="Calibri" w:cs="Arial"/>
          <w:b/>
          <w:sz w:val="14"/>
          <w:szCs w:val="22"/>
        </w:rPr>
      </w:pPr>
    </w:p>
    <w:tbl>
      <w:tblPr>
        <w:tblStyle w:val="TableGrid"/>
        <w:tblW w:w="1105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950ED6" w14:paraId="19EAEAFC" w14:textId="77777777" w:rsidTr="001A2654">
        <w:trPr>
          <w:trHeight w:val="2850"/>
        </w:trPr>
        <w:tc>
          <w:tcPr>
            <w:tcW w:w="11057" w:type="dxa"/>
          </w:tcPr>
          <w:p w14:paraId="684292FC" w14:textId="3C773221" w:rsidR="00950ED6" w:rsidRPr="004B3D03" w:rsidRDefault="00DD466E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20"/>
                <w:szCs w:val="20"/>
              </w:rPr>
            </w:pP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1280" behindDoc="1" locked="0" layoutInCell="0" allowOverlap="1" wp14:anchorId="02C9F523" wp14:editId="43CAE2B8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8919210</wp:posOffset>
                      </wp:positionV>
                      <wp:extent cx="226060" cy="208280"/>
                      <wp:effectExtent l="0" t="0" r="0" b="0"/>
                      <wp:wrapNone/>
                      <wp:docPr id="2" name="Oval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6C6639B" w14:textId="77777777" w:rsidR="009B5576" w:rsidRDefault="009B557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oval w14:anchorId="02C9F523" id="Oval 13" o:spid="_x0000_s1033" style="position:absolute;margin-left:19.1pt;margin-top:702.3pt;width:17.8pt;height:16.4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" o:allowincell="f" filled="f" strokecolor="red">
                      <v:stroke dashstyle="1 1"/>
                      <v:textbox>
                        <w:txbxContent>
                          <w:p w14:paraId="56C6639B" w14:textId="77777777" w:rsidR="009B5576" w:rsidRDefault="009B5576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0256" behindDoc="1" locked="0" layoutInCell="0" allowOverlap="1" wp14:anchorId="18CE02A1" wp14:editId="4FC5B310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4928870</wp:posOffset>
                      </wp:positionV>
                      <wp:extent cx="226060" cy="208280"/>
                      <wp:effectExtent l="0" t="0" r="0" b="0"/>
                      <wp:wrapNone/>
                      <wp:docPr id="1" name="Oval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1AA2D541" w14:textId="77777777" w:rsidR="009B5576" w:rsidRDefault="009B557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oval w14:anchorId="18CE02A1" id="Oval 14" o:spid="_x0000_s1034" style="position:absolute;margin-left:19.1pt;margin-top:388.1pt;width:17.8pt;height:16.4pt;z-index:-25163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" o:allowincell="f" filled="f" strokecolor="red">
                      <v:stroke dashstyle="1 1"/>
                      <v:textbox>
                        <w:txbxContent>
                          <w:p w14:paraId="1AA2D541" w14:textId="77777777" w:rsidR="009B5576" w:rsidRDefault="009B5576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  <w:r w:rsidR="00A57199">
              <w:rPr>
                <w:rFonts w:ascii="Calibri" w:hAnsi="Calibri" w:cs="Arial"/>
                <w:b/>
                <w:sz w:val="20"/>
                <w:szCs w:val="20"/>
              </w:rPr>
              <w:t xml:space="preserve">Ordering Practitioner: </w:t>
            </w:r>
            <w:r w:rsidR="00A57199" w:rsidRPr="00A57199">
              <w:rPr>
                <w:rFonts w:ascii="Calibri" w:hAnsi="Calibri" w:cs="Arial"/>
                <w:sz w:val="20"/>
                <w:szCs w:val="20"/>
              </w:rPr>
              <w:t>See checked box in table below.</w:t>
            </w:r>
          </w:p>
          <w:tbl>
            <w:tblPr>
              <w:tblStyle w:val="TableGrid"/>
              <w:tblW w:w="10514" w:type="dxa"/>
              <w:shd w:val="pct15" w:color="auto" w:fill="auto"/>
              <w:tblLook w:val="04A0" w:firstRow="1" w:lastRow="0" w:firstColumn="1" w:lastColumn="0" w:noHBand="0" w:noVBand="1"/>
            </w:tblPr>
            <w:tblGrid>
              <w:gridCol w:w="293"/>
              <w:gridCol w:w="1404"/>
              <w:gridCol w:w="622"/>
              <w:gridCol w:w="1885"/>
              <w:gridCol w:w="880"/>
              <w:gridCol w:w="351"/>
              <w:gridCol w:w="1520"/>
              <w:gridCol w:w="592"/>
              <w:gridCol w:w="2024"/>
              <w:gridCol w:w="943"/>
            </w:tblGrid>
            <w:tr w:rsidR="00A765C9" w:rsidRPr="00462B5E" w14:paraId="7DE9C508" w14:textId="77777777" w:rsidTr="00551D3E">
              <w:trPr>
                <w:trHeight w:val="422"/>
              </w:trPr>
              <w:tc>
                <w:tcPr>
                  <w:tcW w:w="10514" w:type="dxa"/>
                  <w:gridSpan w:val="10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p w14:paraId="596898AA" w14:textId="3B7B2BD9" w:rsidR="00A765C9" w:rsidRPr="00462B5E" w:rsidRDefault="00A765C9" w:rsidP="00A765C9">
                  <w:pPr>
                    <w:rPr>
                      <w:rFonts w:ascii="Calibri" w:hAnsi="Calibri" w:cs="Calibri"/>
                      <w:bCs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Practitioners working in Kidney Care Clinic</w:t>
                  </w:r>
                  <w:r w:rsidRPr="00462B5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 xml:space="preserve"> </w:t>
                  </w:r>
                </w:p>
                <w:sdt>
                  <w:sdtPr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alias w:val="For info, remove line once complete"/>
                    <w:tag w:val="Remove this line once complete"/>
                    <w:id w:val="250174431"/>
                    <w15:color w:val="99CC00"/>
                  </w:sdtPr>
                  <w:sdtEndPr>
                    <w:rPr>
                      <w:color w:val="808080"/>
                    </w:rPr>
                  </w:sdtEndPr>
                  <w:sdtContent>
                    <w:p w14:paraId="1CB59A36" w14:textId="39CE540C" w:rsidR="00A765C9" w:rsidRPr="00462B5E" w:rsidRDefault="00A765C9" w:rsidP="00A765C9">
                      <w:pPr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bCs/>
                          <w:color w:val="808080"/>
                          <w:sz w:val="16"/>
                          <w:szCs w:val="16"/>
                        </w:rPr>
                        <w:t>(KCCs: Include name, MSP #, address &amp; phone # for each ordering practitioner. May use address &amp; phone # of KCC if results to go to KCC).</w:t>
                      </w:r>
                    </w:p>
                  </w:sdtContent>
                </w:sdt>
              </w:tc>
            </w:tr>
            <w:tr w:rsidR="001A2654" w:rsidRPr="00462B5E" w14:paraId="0407F54D" w14:textId="77777777" w:rsidTr="001A2654">
              <w:trPr>
                <w:trHeight w:val="216"/>
              </w:trPr>
              <w:tc>
                <w:tcPr>
                  <w:tcW w:w="293" w:type="dxa"/>
                  <w:tcBorders>
                    <w:top w:val="single" w:sz="4" w:space="0" w:color="auto"/>
                    <w:left w:val="single" w:sz="8" w:space="0" w:color="auto"/>
                  </w:tcBorders>
                  <w:shd w:val="clear" w:color="auto" w:fill="FFFFFF" w:themeFill="background1"/>
                </w:tcPr>
                <w:p w14:paraId="0C38C5A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bookmarkStart w:id="1" w:name="_Hlk21412905"/>
                </w:p>
              </w:tc>
              <w:tc>
                <w:tcPr>
                  <w:tcW w:w="1408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79049520" w14:textId="77777777" w:rsidR="00A765C9" w:rsidRPr="00462B5E" w:rsidRDefault="00A765C9" w:rsidP="00A765C9">
                  <w:pPr>
                    <w:ind w:left="-93"/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22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3FD9E290" w14:textId="620BBB90" w:rsidR="00A765C9" w:rsidRPr="00462B5E" w:rsidRDefault="00DB3A04" w:rsidP="00A765C9">
                  <w:pPr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892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4D5848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881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E4B180D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  <w:tc>
                <w:tcPr>
                  <w:tcW w:w="351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11E663B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1523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4E8D52A1" w14:textId="77777777" w:rsidR="00A765C9" w:rsidRPr="00462B5E" w:rsidRDefault="00A765C9" w:rsidP="00A765C9">
                  <w:pPr>
                    <w:ind w:left="-37"/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567" w:type="dxa"/>
                  <w:shd w:val="clear" w:color="auto" w:fill="FFFFFF" w:themeFill="background1"/>
                </w:tcPr>
                <w:p w14:paraId="1EA7C5D4" w14:textId="77565B5A" w:rsidR="00A765C9" w:rsidRPr="00462B5E" w:rsidRDefault="00DB3A04" w:rsidP="003D5AA5">
                  <w:pPr>
                    <w:ind w:left="-5"/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2032" w:type="dxa"/>
                  <w:shd w:val="clear" w:color="auto" w:fill="FFFFFF" w:themeFill="background1"/>
                </w:tcPr>
                <w:p w14:paraId="255D199A" w14:textId="6460D370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94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7FABFCA3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</w:tr>
            <w:bookmarkEnd w:id="1"/>
            <w:tr w:rsidR="001A2654" w:rsidRPr="00462B5E" w14:paraId="4AA63891" w14:textId="77777777" w:rsidTr="001A2654">
              <w:trPr>
                <w:trHeight w:val="216"/>
              </w:trPr>
              <w:tc>
                <w:tcPr>
                  <w:tcW w:w="29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405A36A8" w14:textId="77777777" w:rsidR="003D5AA5" w:rsidRPr="00462B5E" w:rsidRDefault="00086DC1" w:rsidP="003D5AA5">
                  <w:pPr>
                    <w:ind w:left="-84"/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2265732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sdt>
                <w:sdtPr>
                  <w:rPr>
                    <w:rFonts w:ascii="Calibri" w:hAnsi="Calibri" w:cs="Calibri"/>
                    <w:sz w:val="16"/>
                    <w:szCs w:val="16"/>
                  </w:rPr>
                  <w:alias w:val="Fill in relevant fields"/>
                  <w:tag w:val="Fill in relevant fields"/>
                  <w:id w:val="-1204785051"/>
                  <w:temporary/>
                  <w:showingPlcHdr/>
                  <w15:color w:val="99CC00"/>
                </w:sdtPr>
                <w:sdtEndPr/>
                <w:sdtContent>
                  <w:tc>
                    <w:tcPr>
                      <w:tcW w:w="1408" w:type="dxa"/>
                      <w:shd w:val="clear" w:color="auto" w:fill="FFFFFF" w:themeFill="background1"/>
                    </w:tcPr>
                    <w:p w14:paraId="5FEFA0E6" w14:textId="77777777" w:rsidR="003D5AA5" w:rsidRPr="00462B5E" w:rsidRDefault="003D5AA5" w:rsidP="009049C8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color w:val="808080"/>
                          <w:sz w:val="16"/>
                          <w:szCs w:val="16"/>
                        </w:rPr>
                        <w:t>Click here to enter text.</w:t>
                      </w:r>
                    </w:p>
                  </w:tc>
                </w:sdtContent>
              </w:sdt>
              <w:tc>
                <w:tcPr>
                  <w:tcW w:w="622" w:type="dxa"/>
                  <w:shd w:val="clear" w:color="auto" w:fill="FFFFFF" w:themeFill="background1"/>
                </w:tcPr>
                <w:p w14:paraId="06FC778B" w14:textId="6823BDB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892" w:type="dxa"/>
                  <w:shd w:val="clear" w:color="auto" w:fill="FFFFFF" w:themeFill="background1"/>
                </w:tcPr>
                <w:p w14:paraId="1E82B6C3" w14:textId="309EC13D" w:rsidR="003D5AA5" w:rsidRPr="00462B5E" w:rsidRDefault="003D5AA5" w:rsidP="003D5AA5">
                  <w:pPr>
                    <w:ind w:left="-14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881" w:type="dxa"/>
                  <w:shd w:val="clear" w:color="auto" w:fill="FFFFFF" w:themeFill="background1"/>
                </w:tcPr>
                <w:p w14:paraId="17AA1136" w14:textId="1EDB3A6B" w:rsidR="003D5AA5" w:rsidRPr="00462B5E" w:rsidRDefault="003D5AA5" w:rsidP="003D5AA5">
                  <w:pPr>
                    <w:ind w:left="-52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351" w:type="dxa"/>
                  <w:shd w:val="clear" w:color="auto" w:fill="FFFFFF" w:themeFill="background1"/>
                </w:tcPr>
                <w:p w14:paraId="72630B32" w14:textId="77777777" w:rsidR="003D5AA5" w:rsidRPr="00462B5E" w:rsidRDefault="00086DC1" w:rsidP="003D5AA5">
                  <w:pPr>
                    <w:ind w:left="-26"/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080107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523" w:type="dxa"/>
                  <w:shd w:val="clear" w:color="auto" w:fill="FFFFFF" w:themeFill="background1"/>
                </w:tcPr>
                <w:p w14:paraId="5CB18169" w14:textId="5B5CD829" w:rsidR="003D5AA5" w:rsidRPr="00462B5E" w:rsidRDefault="003D5AA5" w:rsidP="003D5AA5">
                  <w:pPr>
                    <w:ind w:left="-37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67" w:type="dxa"/>
                  <w:shd w:val="clear" w:color="auto" w:fill="FFFFFF" w:themeFill="background1"/>
                </w:tcPr>
                <w:p w14:paraId="20BE89EA" w14:textId="13DD8D11" w:rsidR="003D5AA5" w:rsidRPr="00462B5E" w:rsidRDefault="003D5AA5" w:rsidP="003D5AA5">
                  <w:pPr>
                    <w:ind w:left="-5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2032" w:type="dxa"/>
                  <w:shd w:val="clear" w:color="auto" w:fill="FFFFFF" w:themeFill="background1"/>
                </w:tcPr>
                <w:p w14:paraId="48BD97A5" w14:textId="5A07B521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94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C6F7347" w14:textId="42913ADF" w:rsidR="003D5AA5" w:rsidRPr="00462B5E" w:rsidRDefault="003D5AA5" w:rsidP="003D5AA5">
                  <w:pPr>
                    <w:ind w:left="-8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1A2654" w:rsidRPr="00462B5E" w14:paraId="199C40B0" w14:textId="77777777" w:rsidTr="001A2654">
              <w:trPr>
                <w:trHeight w:val="227"/>
              </w:trPr>
              <w:tc>
                <w:tcPr>
                  <w:tcW w:w="29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5D50158" w14:textId="77777777" w:rsidR="003D5AA5" w:rsidRPr="00462B5E" w:rsidRDefault="00086DC1" w:rsidP="003D5AA5">
                  <w:pPr>
                    <w:ind w:left="-84"/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7383225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08" w:type="dxa"/>
                  <w:shd w:val="clear" w:color="auto" w:fill="FFFFFF" w:themeFill="background1"/>
                </w:tcPr>
                <w:p w14:paraId="37A171AC" w14:textId="448FB084" w:rsidR="003D5AA5" w:rsidRPr="00462B5E" w:rsidRDefault="003D5AA5" w:rsidP="009049C8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22" w:type="dxa"/>
                  <w:shd w:val="clear" w:color="auto" w:fill="FFFFFF" w:themeFill="background1"/>
                </w:tcPr>
                <w:p w14:paraId="4792B21E" w14:textId="38DC145E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892" w:type="dxa"/>
                  <w:shd w:val="clear" w:color="auto" w:fill="FFFFFF" w:themeFill="background1"/>
                </w:tcPr>
                <w:p w14:paraId="04650050" w14:textId="77777777" w:rsidR="003D5AA5" w:rsidRDefault="003D5AA5" w:rsidP="003D5AA5">
                  <w:pPr>
                    <w:ind w:left="-14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61C8128C" w14:textId="77777777" w:rsidR="001A2654" w:rsidRPr="00462B5E" w:rsidRDefault="001A2654" w:rsidP="003D5AA5">
                  <w:pPr>
                    <w:ind w:left="-14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881" w:type="dxa"/>
                  <w:shd w:val="clear" w:color="auto" w:fill="FFFFFF" w:themeFill="background1"/>
                </w:tcPr>
                <w:p w14:paraId="537C630B" w14:textId="77777777" w:rsidR="003D5AA5" w:rsidRPr="00462B5E" w:rsidRDefault="003D5AA5" w:rsidP="003D5AA5">
                  <w:pPr>
                    <w:ind w:left="-52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351" w:type="dxa"/>
                  <w:shd w:val="clear" w:color="auto" w:fill="FFFFFF" w:themeFill="background1"/>
                </w:tcPr>
                <w:p w14:paraId="65F08332" w14:textId="77777777" w:rsidR="003D5AA5" w:rsidRPr="00462B5E" w:rsidRDefault="00086DC1" w:rsidP="003D5AA5">
                  <w:pPr>
                    <w:ind w:left="-26"/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573131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523" w:type="dxa"/>
                  <w:shd w:val="clear" w:color="auto" w:fill="FFFFFF" w:themeFill="background1"/>
                </w:tcPr>
                <w:p w14:paraId="56E60C13" w14:textId="0AFD7677" w:rsidR="003D5AA5" w:rsidRPr="00462B5E" w:rsidRDefault="003D5AA5" w:rsidP="003D5AA5">
                  <w:pPr>
                    <w:ind w:left="-37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67" w:type="dxa"/>
                  <w:shd w:val="clear" w:color="auto" w:fill="FFFFFF" w:themeFill="background1"/>
                </w:tcPr>
                <w:p w14:paraId="526A18DB" w14:textId="296E63F5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2032" w:type="dxa"/>
                  <w:shd w:val="clear" w:color="auto" w:fill="FFFFFF" w:themeFill="background1"/>
                </w:tcPr>
                <w:p w14:paraId="4B486F3C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94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34E03D4B" w14:textId="77777777" w:rsidR="003D5AA5" w:rsidRPr="00462B5E" w:rsidRDefault="003D5AA5" w:rsidP="003D5AA5">
                  <w:pPr>
                    <w:ind w:left="-8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1A2654" w:rsidRPr="00462B5E" w14:paraId="4208E312" w14:textId="77777777" w:rsidTr="001A2654">
              <w:trPr>
                <w:trHeight w:val="227"/>
              </w:trPr>
              <w:tc>
                <w:tcPr>
                  <w:tcW w:w="29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1A6A5CA2" w14:textId="77777777" w:rsidR="003D5AA5" w:rsidRPr="00462B5E" w:rsidRDefault="00086DC1" w:rsidP="003D5AA5">
                  <w:pPr>
                    <w:ind w:left="-84"/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9225721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08" w:type="dxa"/>
                  <w:shd w:val="clear" w:color="auto" w:fill="FFFFFF" w:themeFill="background1"/>
                </w:tcPr>
                <w:p w14:paraId="7D706B45" w14:textId="77777777" w:rsidR="003D5AA5" w:rsidRPr="00462B5E" w:rsidRDefault="003D5AA5" w:rsidP="009049C8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22" w:type="dxa"/>
                  <w:shd w:val="clear" w:color="auto" w:fill="FFFFFF" w:themeFill="background1"/>
                </w:tcPr>
                <w:p w14:paraId="5CD02DA7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892" w:type="dxa"/>
                  <w:shd w:val="clear" w:color="auto" w:fill="FFFFFF" w:themeFill="background1"/>
                </w:tcPr>
                <w:p w14:paraId="31C9A872" w14:textId="77777777" w:rsidR="003D5AA5" w:rsidRDefault="003D5AA5" w:rsidP="003D5AA5">
                  <w:pPr>
                    <w:ind w:left="-14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3974359D" w14:textId="77777777" w:rsidR="001A2654" w:rsidRPr="00462B5E" w:rsidRDefault="001A2654" w:rsidP="003D5AA5">
                  <w:pPr>
                    <w:ind w:left="-14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881" w:type="dxa"/>
                  <w:shd w:val="clear" w:color="auto" w:fill="FFFFFF" w:themeFill="background1"/>
                </w:tcPr>
                <w:p w14:paraId="3A3988A0" w14:textId="77777777" w:rsidR="003D5AA5" w:rsidRPr="00462B5E" w:rsidRDefault="003D5AA5" w:rsidP="003D5AA5">
                  <w:pPr>
                    <w:ind w:left="-52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351" w:type="dxa"/>
                  <w:shd w:val="clear" w:color="auto" w:fill="FFFFFF" w:themeFill="background1"/>
                </w:tcPr>
                <w:p w14:paraId="4C3B2BA1" w14:textId="77777777" w:rsidR="003D5AA5" w:rsidRPr="00462B5E" w:rsidRDefault="00086DC1" w:rsidP="003D5AA5">
                  <w:pPr>
                    <w:ind w:left="-26"/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9778075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523" w:type="dxa"/>
                  <w:shd w:val="clear" w:color="auto" w:fill="FFFFFF" w:themeFill="background1"/>
                </w:tcPr>
                <w:p w14:paraId="1505A099" w14:textId="77777777" w:rsidR="003D5AA5" w:rsidRPr="00462B5E" w:rsidRDefault="003D5AA5" w:rsidP="003D5AA5">
                  <w:pPr>
                    <w:ind w:left="-37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67" w:type="dxa"/>
                  <w:shd w:val="clear" w:color="auto" w:fill="FFFFFF" w:themeFill="background1"/>
                </w:tcPr>
                <w:p w14:paraId="13EED0A5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2032" w:type="dxa"/>
                  <w:shd w:val="clear" w:color="auto" w:fill="FFFFFF" w:themeFill="background1"/>
                </w:tcPr>
                <w:p w14:paraId="4BC71339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94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F393DE9" w14:textId="77777777" w:rsidR="003D5AA5" w:rsidRPr="00462B5E" w:rsidRDefault="003D5AA5" w:rsidP="003D5AA5">
                  <w:pPr>
                    <w:ind w:left="-8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1A2654" w:rsidRPr="00462B5E" w14:paraId="50DE8ACE" w14:textId="77777777" w:rsidTr="001A2654">
              <w:trPr>
                <w:trHeight w:val="227"/>
              </w:trPr>
              <w:tc>
                <w:tcPr>
                  <w:tcW w:w="29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9FBF1B1" w14:textId="77777777" w:rsidR="003D5AA5" w:rsidRPr="00462B5E" w:rsidRDefault="00086DC1" w:rsidP="003D5AA5">
                  <w:pPr>
                    <w:ind w:left="-84"/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21434243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08" w:type="dxa"/>
                  <w:shd w:val="clear" w:color="auto" w:fill="FFFFFF" w:themeFill="background1"/>
                </w:tcPr>
                <w:p w14:paraId="0174106F" w14:textId="77777777" w:rsidR="003D5AA5" w:rsidRPr="00462B5E" w:rsidRDefault="003D5AA5" w:rsidP="009049C8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22" w:type="dxa"/>
                  <w:shd w:val="clear" w:color="auto" w:fill="FFFFFF" w:themeFill="background1"/>
                </w:tcPr>
                <w:p w14:paraId="5CA732D6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892" w:type="dxa"/>
                  <w:shd w:val="clear" w:color="auto" w:fill="FFFFFF" w:themeFill="background1"/>
                </w:tcPr>
                <w:p w14:paraId="204FFDC6" w14:textId="77777777" w:rsidR="003D5AA5" w:rsidRDefault="003D5AA5" w:rsidP="003D5AA5">
                  <w:pPr>
                    <w:ind w:left="-14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55624A5" w14:textId="77777777" w:rsidR="001A2654" w:rsidRPr="00462B5E" w:rsidRDefault="001A2654" w:rsidP="003D5AA5">
                  <w:pPr>
                    <w:ind w:left="-14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881" w:type="dxa"/>
                  <w:shd w:val="clear" w:color="auto" w:fill="FFFFFF" w:themeFill="background1"/>
                </w:tcPr>
                <w:p w14:paraId="24C89846" w14:textId="77777777" w:rsidR="003D5AA5" w:rsidRPr="00462B5E" w:rsidRDefault="003D5AA5" w:rsidP="003D5AA5">
                  <w:pPr>
                    <w:ind w:left="-52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351" w:type="dxa"/>
                  <w:shd w:val="clear" w:color="auto" w:fill="FFFFFF" w:themeFill="background1"/>
                </w:tcPr>
                <w:p w14:paraId="3E867019" w14:textId="77777777" w:rsidR="003D5AA5" w:rsidRPr="00462B5E" w:rsidRDefault="00086DC1" w:rsidP="003D5AA5">
                  <w:pPr>
                    <w:ind w:left="-26"/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1611115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523" w:type="dxa"/>
                  <w:shd w:val="clear" w:color="auto" w:fill="FFFFFF" w:themeFill="background1"/>
                </w:tcPr>
                <w:p w14:paraId="4687518A" w14:textId="77777777" w:rsidR="003D5AA5" w:rsidRPr="00462B5E" w:rsidRDefault="003D5AA5" w:rsidP="003D5AA5">
                  <w:pPr>
                    <w:ind w:left="-37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67" w:type="dxa"/>
                  <w:shd w:val="clear" w:color="auto" w:fill="FFFFFF" w:themeFill="background1"/>
                </w:tcPr>
                <w:p w14:paraId="504FE888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2032" w:type="dxa"/>
                  <w:shd w:val="clear" w:color="auto" w:fill="FFFFFF" w:themeFill="background1"/>
                </w:tcPr>
                <w:p w14:paraId="24989B99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94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0D960F88" w14:textId="77777777" w:rsidR="003D5AA5" w:rsidRPr="00462B5E" w:rsidRDefault="003D5AA5" w:rsidP="003D5AA5">
                  <w:pPr>
                    <w:ind w:left="-8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1A2654" w:rsidRPr="00462B5E" w14:paraId="78214063" w14:textId="77777777" w:rsidTr="001A2654">
              <w:trPr>
                <w:trHeight w:val="216"/>
              </w:trPr>
              <w:tc>
                <w:tcPr>
                  <w:tcW w:w="293" w:type="dxa"/>
                  <w:tcBorders>
                    <w:left w:val="single" w:sz="8" w:space="0" w:color="auto"/>
                    <w:bottom w:val="single" w:sz="8" w:space="0" w:color="auto"/>
                  </w:tcBorders>
                  <w:shd w:val="clear" w:color="auto" w:fill="FFFFFF" w:themeFill="background1"/>
                </w:tcPr>
                <w:p w14:paraId="047FD5BC" w14:textId="77777777" w:rsidR="003D5AA5" w:rsidRPr="00462B5E" w:rsidRDefault="00086DC1" w:rsidP="003D5AA5">
                  <w:pPr>
                    <w:ind w:left="-84"/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16081116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08" w:type="dxa"/>
                  <w:tcBorders>
                    <w:bottom w:val="single" w:sz="8" w:space="0" w:color="auto"/>
                  </w:tcBorders>
                  <w:shd w:val="clear" w:color="auto" w:fill="FFFFFF" w:themeFill="background1"/>
                </w:tcPr>
                <w:p w14:paraId="3737390E" w14:textId="77777777" w:rsidR="003D5AA5" w:rsidRPr="00462B5E" w:rsidRDefault="003D5AA5" w:rsidP="009049C8">
                  <w:pPr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622" w:type="dxa"/>
                  <w:tcBorders>
                    <w:bottom w:val="single" w:sz="8" w:space="0" w:color="auto"/>
                  </w:tcBorders>
                  <w:shd w:val="clear" w:color="auto" w:fill="FFFFFF" w:themeFill="background1"/>
                </w:tcPr>
                <w:p w14:paraId="5C94AAEC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1892" w:type="dxa"/>
                  <w:tcBorders>
                    <w:bottom w:val="single" w:sz="8" w:space="0" w:color="auto"/>
                  </w:tcBorders>
                  <w:shd w:val="clear" w:color="auto" w:fill="FFFFFF" w:themeFill="background1"/>
                </w:tcPr>
                <w:p w14:paraId="37C75F09" w14:textId="77777777" w:rsidR="003D5AA5" w:rsidRDefault="003D5AA5" w:rsidP="003D5AA5">
                  <w:pPr>
                    <w:ind w:left="-14"/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</w:p>
                <w:p w14:paraId="4E6DFB99" w14:textId="77777777" w:rsidR="001A2654" w:rsidRPr="00462B5E" w:rsidRDefault="001A2654" w:rsidP="003D5AA5">
                  <w:pPr>
                    <w:ind w:left="-14"/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881" w:type="dxa"/>
                  <w:tcBorders>
                    <w:bottom w:val="single" w:sz="8" w:space="0" w:color="auto"/>
                  </w:tcBorders>
                  <w:shd w:val="clear" w:color="auto" w:fill="FFFFFF" w:themeFill="background1"/>
                </w:tcPr>
                <w:p w14:paraId="6C59EA94" w14:textId="77777777" w:rsidR="003D5AA5" w:rsidRPr="00462B5E" w:rsidRDefault="003D5AA5" w:rsidP="003D5AA5">
                  <w:pPr>
                    <w:ind w:left="-52"/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351" w:type="dxa"/>
                  <w:tcBorders>
                    <w:bottom w:val="single" w:sz="8" w:space="0" w:color="auto"/>
                  </w:tcBorders>
                  <w:shd w:val="clear" w:color="auto" w:fill="FFFFFF" w:themeFill="background1"/>
                </w:tcPr>
                <w:p w14:paraId="50893357" w14:textId="77777777" w:rsidR="003D5AA5" w:rsidRPr="00462B5E" w:rsidRDefault="00086DC1" w:rsidP="003D5AA5">
                  <w:pPr>
                    <w:ind w:left="-26"/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20291443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5AA5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523" w:type="dxa"/>
                  <w:tcBorders>
                    <w:bottom w:val="single" w:sz="8" w:space="0" w:color="auto"/>
                  </w:tcBorders>
                  <w:shd w:val="clear" w:color="auto" w:fill="FFFFFF" w:themeFill="background1"/>
                </w:tcPr>
                <w:p w14:paraId="3A8368F2" w14:textId="77777777" w:rsidR="003D5AA5" w:rsidRPr="00462B5E" w:rsidRDefault="003D5AA5" w:rsidP="003D5AA5">
                  <w:pPr>
                    <w:ind w:left="-37"/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567" w:type="dxa"/>
                  <w:tcBorders>
                    <w:bottom w:val="single" w:sz="8" w:space="0" w:color="auto"/>
                  </w:tcBorders>
                  <w:shd w:val="clear" w:color="auto" w:fill="FFFFFF" w:themeFill="background1"/>
                </w:tcPr>
                <w:p w14:paraId="5E5DEBAC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2032" w:type="dxa"/>
                  <w:tcBorders>
                    <w:bottom w:val="single" w:sz="8" w:space="0" w:color="auto"/>
                  </w:tcBorders>
                  <w:shd w:val="clear" w:color="auto" w:fill="FFFFFF" w:themeFill="background1"/>
                </w:tcPr>
                <w:p w14:paraId="54270491" w14:textId="77777777" w:rsidR="003D5AA5" w:rsidRPr="00462B5E" w:rsidRDefault="003D5AA5" w:rsidP="003D5AA5">
                  <w:pPr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</w:p>
              </w:tc>
              <w:tc>
                <w:tcPr>
                  <w:tcW w:w="945" w:type="dxa"/>
                  <w:tcBorders>
                    <w:bottom w:val="single" w:sz="8" w:space="0" w:color="auto"/>
                    <w:right w:val="single" w:sz="8" w:space="0" w:color="auto"/>
                  </w:tcBorders>
                  <w:shd w:val="clear" w:color="auto" w:fill="FFFFFF" w:themeFill="background1"/>
                </w:tcPr>
                <w:p w14:paraId="77E71BC5" w14:textId="77777777" w:rsidR="003D5AA5" w:rsidRPr="00462B5E" w:rsidRDefault="003D5AA5" w:rsidP="003D5AA5">
                  <w:pPr>
                    <w:ind w:left="-8"/>
                    <w:rPr>
                      <w:rFonts w:ascii="Calibri" w:hAnsi="Calibri" w:cs="Calibri"/>
                      <w:sz w:val="16"/>
                      <w:szCs w:val="16"/>
                      <w:highlight w:val="yellow"/>
                    </w:rPr>
                  </w:pPr>
                </w:p>
              </w:tc>
            </w:tr>
          </w:tbl>
          <w:p w14:paraId="1E5ED79F" w14:textId="6CC60B15" w:rsidR="00950ED6" w:rsidRPr="00F242C3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i/>
                <w:sz w:val="10"/>
                <w:szCs w:val="20"/>
              </w:rPr>
            </w:pPr>
          </w:p>
          <w:p w14:paraId="3CDD8959" w14:textId="54652D0B" w:rsidR="00950ED6" w:rsidRPr="001A2654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2"/>
                <w:szCs w:val="6"/>
              </w:rPr>
            </w:pPr>
          </w:p>
        </w:tc>
      </w:tr>
    </w:tbl>
    <w:p w14:paraId="62FA47C5" w14:textId="2A644A04" w:rsidR="00452ED3" w:rsidRDefault="00B85ED8" w:rsidP="002B4E13">
      <w:pPr>
        <w:autoSpaceDE w:val="0"/>
        <w:autoSpaceDN w:val="0"/>
        <w:adjustRightInd w:val="0"/>
        <w:ind w:firstLine="709"/>
        <w:rPr>
          <w:rFonts w:ascii="Calibri" w:hAnsi="Calibri" w:cs="Arial"/>
          <w:b/>
          <w:sz w:val="20"/>
          <w:szCs w:val="20"/>
        </w:rPr>
      </w:pPr>
      <w:r w:rsidRPr="004B3D03">
        <w:rPr>
          <w:rFonts w:ascii="Calibri" w:hAnsi="Calibri" w:cs="Arial"/>
          <w:b/>
          <w:sz w:val="20"/>
          <w:szCs w:val="20"/>
        </w:rPr>
        <w:t>Additional copies to</w:t>
      </w:r>
      <w:r w:rsidR="00FB5418">
        <w:rPr>
          <w:rFonts w:ascii="Calibri" w:hAnsi="Calibri" w:cs="Arial"/>
          <w:b/>
          <w:sz w:val="20"/>
          <w:szCs w:val="20"/>
        </w:rPr>
        <w:t xml:space="preserve"> (</w:t>
      </w:r>
      <w:r w:rsidR="0088783C">
        <w:rPr>
          <w:rFonts w:ascii="Calibri" w:hAnsi="Calibri" w:cs="Arial"/>
          <w:b/>
          <w:sz w:val="20"/>
          <w:szCs w:val="20"/>
        </w:rPr>
        <w:t>m</w:t>
      </w:r>
      <w:r w:rsidR="00BE1722">
        <w:rPr>
          <w:rFonts w:ascii="Calibri" w:hAnsi="Calibri" w:cs="Arial"/>
          <w:b/>
          <w:sz w:val="20"/>
          <w:szCs w:val="20"/>
        </w:rPr>
        <w:t xml:space="preserve">aximum </w:t>
      </w:r>
      <w:r w:rsidR="00FB1B00">
        <w:rPr>
          <w:rFonts w:ascii="Calibri" w:hAnsi="Calibri" w:cs="Arial"/>
          <w:b/>
          <w:sz w:val="20"/>
          <w:szCs w:val="20"/>
        </w:rPr>
        <w:t>of 3 requests)</w:t>
      </w:r>
      <w:r w:rsidRPr="004B3D03">
        <w:rPr>
          <w:rFonts w:ascii="Calibri" w:hAnsi="Calibri" w:cs="Arial"/>
          <w:b/>
          <w:sz w:val="20"/>
          <w:szCs w:val="20"/>
        </w:rPr>
        <w:t xml:space="preserve">: </w:t>
      </w:r>
    </w:p>
    <w:p w14:paraId="30121B66" w14:textId="4F71187A" w:rsidR="00B85ED8" w:rsidRPr="00452ED3" w:rsidRDefault="00B85ED8" w:rsidP="00452ED3">
      <w:pPr>
        <w:autoSpaceDE w:val="0"/>
        <w:autoSpaceDN w:val="0"/>
        <w:adjustRightInd w:val="0"/>
        <w:ind w:firstLine="709"/>
        <w:rPr>
          <w:rFonts w:ascii="Calibri" w:hAnsi="Calibri" w:cs="Arial"/>
          <w:b/>
          <w:sz w:val="20"/>
          <w:szCs w:val="20"/>
        </w:rPr>
      </w:pPr>
      <w:r w:rsidRPr="004B3D03">
        <w:rPr>
          <w:rFonts w:ascii="Calibri" w:hAnsi="Calibri" w:cs="Arial"/>
          <w:sz w:val="20"/>
          <w:szCs w:val="20"/>
        </w:rPr>
        <w:t xml:space="preserve">Kidney Care Clinic </w:t>
      </w:r>
      <w:sdt>
        <w:sdtPr>
          <w:rPr>
            <w:rFonts w:ascii="Calibri" w:hAnsi="Calibri" w:cs="Arial"/>
            <w:sz w:val="20"/>
            <w:szCs w:val="20"/>
          </w:rPr>
          <w:id w:val="-2121681793"/>
          <w:placeholder>
            <w:docPart w:val="DefaultPlaceholder_1081868574"/>
          </w:placeholder>
          <w:temporary/>
          <w15:color w:val="99CC00"/>
        </w:sdtPr>
        <w:sdtEndPr>
          <w:rPr>
            <w:rFonts w:cs="Calibri"/>
            <w:bCs/>
            <w:color w:val="808080"/>
            <w:sz w:val="16"/>
            <w:szCs w:val="16"/>
          </w:rPr>
        </w:sdtEndPr>
        <w:sdtContent>
          <w:r w:rsidR="009A6473" w:rsidRPr="00245DD0">
            <w:rPr>
              <w:rFonts w:ascii="Calibri" w:hAnsi="Calibri" w:cs="Calibri"/>
              <w:bCs/>
              <w:color w:val="808080"/>
              <w:sz w:val="16"/>
              <w:szCs w:val="16"/>
            </w:rPr>
            <w:t>(</w:t>
          </w:r>
          <w:r w:rsidR="009A6473" w:rsidRPr="00462B5E">
            <w:rPr>
              <w:rFonts w:ascii="Calibri" w:hAnsi="Calibri" w:cs="Calibri"/>
              <w:bCs/>
              <w:color w:val="808080"/>
              <w:sz w:val="16"/>
              <w:szCs w:val="16"/>
            </w:rPr>
            <w:t xml:space="preserve">KCCs: </w:t>
          </w:r>
          <w:r w:rsidR="009A6473">
            <w:rPr>
              <w:rFonts w:ascii="Calibri" w:hAnsi="Calibri" w:cs="Calibri"/>
              <w:bCs/>
              <w:color w:val="808080"/>
              <w:sz w:val="16"/>
              <w:szCs w:val="16"/>
            </w:rPr>
            <w:t xml:space="preserve">Remove </w:t>
          </w:r>
          <w:r w:rsidR="00E45FCE">
            <w:rPr>
              <w:rFonts w:ascii="Calibri" w:hAnsi="Calibri" w:cs="Calibri"/>
              <w:bCs/>
              <w:color w:val="808080"/>
              <w:sz w:val="16"/>
              <w:szCs w:val="16"/>
            </w:rPr>
            <w:t xml:space="preserve">from template if </w:t>
          </w:r>
          <w:r w:rsidR="00EF482D">
            <w:rPr>
              <w:rFonts w:ascii="Calibri" w:hAnsi="Calibri" w:cs="Calibri"/>
              <w:bCs/>
              <w:color w:val="808080"/>
              <w:sz w:val="16"/>
              <w:szCs w:val="16"/>
            </w:rPr>
            <w:t xml:space="preserve">copy </w:t>
          </w:r>
          <w:r w:rsidR="00E45FCE">
            <w:rPr>
              <w:rFonts w:ascii="Calibri" w:hAnsi="Calibri" w:cs="Calibri"/>
              <w:bCs/>
              <w:color w:val="808080"/>
              <w:sz w:val="16"/>
              <w:szCs w:val="16"/>
            </w:rPr>
            <w:t>not desired</w:t>
          </w:r>
          <w:r w:rsidR="00E45FCE" w:rsidRPr="00245DD0">
            <w:rPr>
              <w:rFonts w:ascii="Calibri" w:hAnsi="Calibri" w:cs="Calibri"/>
              <w:bCs/>
              <w:color w:val="808080"/>
              <w:sz w:val="16"/>
              <w:szCs w:val="16"/>
            </w:rPr>
            <w:t>)</w:t>
          </w:r>
        </w:sdtContent>
      </w:sdt>
    </w:p>
    <w:p w14:paraId="41B1ED9F" w14:textId="77777777" w:rsidR="00B85ED8" w:rsidRPr="004B3D03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20"/>
          <w:szCs w:val="20"/>
        </w:rPr>
      </w:pPr>
      <w:r w:rsidRPr="004B3D03">
        <w:rPr>
          <w:rFonts w:ascii="Calibri" w:hAnsi="Calibri" w:cs="Arial"/>
          <w:sz w:val="20"/>
          <w:szCs w:val="20"/>
        </w:rPr>
        <w:t>FP/</w:t>
      </w:r>
      <w:proofErr w:type="gramStart"/>
      <w:r w:rsidRPr="004B3D03">
        <w:rPr>
          <w:rFonts w:ascii="Calibri" w:hAnsi="Calibri" w:cs="Arial"/>
          <w:sz w:val="20"/>
          <w:szCs w:val="20"/>
        </w:rPr>
        <w:t>NP:_</w:t>
      </w:r>
      <w:proofErr w:type="gramEnd"/>
      <w:r w:rsidRPr="004B3D03">
        <w:rPr>
          <w:rFonts w:ascii="Calibri" w:hAnsi="Calibri" w:cs="Arial"/>
          <w:sz w:val="20"/>
          <w:szCs w:val="20"/>
        </w:rPr>
        <w:t>______________________   MSP #:_________________   Other: _______________________   MSP #:______________</w:t>
      </w:r>
      <w:r w:rsidRPr="004B3D03">
        <w:rPr>
          <w:rFonts w:ascii="Calibri" w:hAnsi="Calibri" w:cs="Arial"/>
          <w:sz w:val="20"/>
          <w:szCs w:val="20"/>
        </w:rPr>
        <w:softHyphen/>
      </w:r>
      <w:r w:rsidRPr="004B3D03">
        <w:rPr>
          <w:rFonts w:ascii="Calibri" w:hAnsi="Calibri" w:cs="Arial"/>
          <w:sz w:val="22"/>
          <w:szCs w:val="22"/>
        </w:rPr>
        <w:t xml:space="preserve">      </w:t>
      </w:r>
    </w:p>
    <w:p w14:paraId="58A854DD" w14:textId="53C689B1" w:rsidR="00B85ED8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22"/>
          <w:szCs w:val="22"/>
        </w:rPr>
      </w:pPr>
      <w:r w:rsidRPr="004B3D03">
        <w:rPr>
          <w:rFonts w:ascii="Calibri" w:hAnsi="Calibri" w:cs="Arial"/>
          <w:sz w:val="20"/>
          <w:szCs w:val="20"/>
        </w:rPr>
        <w:t xml:space="preserve">Other: _______________________   MSP </w:t>
      </w:r>
      <w:proofErr w:type="gramStart"/>
      <w:r w:rsidRPr="004B3D03">
        <w:rPr>
          <w:rFonts w:ascii="Calibri" w:hAnsi="Calibri" w:cs="Arial"/>
          <w:sz w:val="20"/>
          <w:szCs w:val="20"/>
        </w:rPr>
        <w:t>#:_</w:t>
      </w:r>
      <w:proofErr w:type="gramEnd"/>
      <w:r w:rsidRPr="004B3D03">
        <w:rPr>
          <w:rFonts w:ascii="Calibri" w:hAnsi="Calibri" w:cs="Arial"/>
          <w:sz w:val="20"/>
          <w:szCs w:val="20"/>
        </w:rPr>
        <w:t xml:space="preserve">________________   </w:t>
      </w:r>
    </w:p>
    <w:p w14:paraId="05B6EA66" w14:textId="35C8791D" w:rsidR="00B85ED8" w:rsidRPr="00B85ED8" w:rsidRDefault="00B85ED8" w:rsidP="00B85ED8">
      <w:pPr>
        <w:ind w:left="709"/>
        <w:rPr>
          <w:rFonts w:ascii="Calibri" w:hAnsi="Calibri" w:cs="Arial"/>
          <w:sz w:val="22"/>
          <w:szCs w:val="22"/>
        </w:rPr>
      </w:pPr>
      <w:r w:rsidRPr="00C43D1C">
        <w:rPr>
          <w:rFonts w:ascii="Calibri" w:hAnsi="Calibri" w:cs="Arial"/>
          <w:i/>
          <w:sz w:val="20"/>
          <w:szCs w:val="20"/>
        </w:rPr>
        <w:t>Automatic copy will be sent to PROMIS if ordering physician = nephrologist</w:t>
      </w:r>
      <w:r w:rsidR="00452ED3">
        <w:rPr>
          <w:rFonts w:ascii="Calibri" w:hAnsi="Calibri" w:cs="Arial"/>
          <w:i/>
          <w:sz w:val="20"/>
          <w:szCs w:val="20"/>
        </w:rPr>
        <w:t>.</w:t>
      </w:r>
    </w:p>
    <w:p w14:paraId="4FB32569" w14:textId="3ED39E1D" w:rsidR="00B85ED8" w:rsidRPr="005E358B" w:rsidRDefault="00B85ED8" w:rsidP="00B85ED8">
      <w:pPr>
        <w:rPr>
          <w:rFonts w:ascii="Calibri" w:hAnsi="Calibri" w:cs="Arial"/>
          <w:sz w:val="10"/>
          <w:szCs w:val="22"/>
        </w:rPr>
      </w:pPr>
    </w:p>
    <w:p w14:paraId="3BDC5901" w14:textId="5765881D" w:rsidR="00B85ED8" w:rsidRDefault="001A2654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7F4BF7D3" wp14:editId="18C842A2">
                <wp:simplePos x="0" y="0"/>
                <wp:positionH relativeFrom="margin">
                  <wp:posOffset>449580</wp:posOffset>
                </wp:positionH>
                <wp:positionV relativeFrom="paragraph">
                  <wp:posOffset>46990</wp:posOffset>
                </wp:positionV>
                <wp:extent cx="6621780" cy="594360"/>
                <wp:effectExtent l="19050" t="19050" r="26670" b="15240"/>
                <wp:wrapNone/>
                <wp:docPr id="2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57F42" w14:textId="77777777" w:rsidR="009B5576" w:rsidRPr="001A2654" w:rsidRDefault="009B5576" w:rsidP="004B64B1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sz w:val="20"/>
                                <w:szCs w:val="22"/>
                              </w:rPr>
                            </w:pPr>
                            <w:r w:rsidRPr="001A2654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CHRONIC </w:t>
                            </w:r>
                            <w:r w:rsidRPr="001A2654">
                              <w:rPr>
                                <w:rFonts w:ascii="Calibri" w:hAnsi="Calibri"/>
                                <w:b/>
                                <w:smallCaps/>
                                <w:sz w:val="20"/>
                                <w:szCs w:val="22"/>
                              </w:rPr>
                              <w:t xml:space="preserve">Kidney Disease Patient. </w:t>
                            </w:r>
                            <w:r w:rsidRPr="001A2654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NO blood draws on </w:t>
                            </w:r>
                            <w:r w:rsidRPr="001A2654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sym w:font="Wingdings" w:char="F06F"/>
                            </w:r>
                            <w:r w:rsidRPr="001A2654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t xml:space="preserve"> RIGHT/ </w:t>
                            </w:r>
                            <w:r w:rsidRPr="001A2654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sym w:font="Wingdings" w:char="F06F"/>
                            </w:r>
                            <w:r w:rsidRPr="001A2654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t xml:space="preserve"> LEFT</w:t>
                            </w:r>
                            <w:r w:rsidRPr="001A2654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arm. Use hand veins or </w:t>
                            </w:r>
                            <w:proofErr w:type="gramStart"/>
                            <w:r w:rsidRPr="001A2654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other</w:t>
                            </w:r>
                            <w:proofErr w:type="gramEnd"/>
                            <w:r w:rsidRPr="001A2654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arm.</w:t>
                            </w:r>
                          </w:p>
                          <w:p w14:paraId="49CCA9F8" w14:textId="427FD042" w:rsidR="009B5576" w:rsidRPr="001A2654" w:rsidRDefault="009B5576" w:rsidP="004B64B1">
                            <w:pPr>
                              <w:ind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1A2654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This is a new standing order. It replaces the previous orders from the Kidney Care Clinic.</w:t>
                            </w:r>
                          </w:p>
                          <w:p w14:paraId="5FDF3853" w14:textId="7E4C8D4E" w:rsidR="009B5576" w:rsidRPr="001A2654" w:rsidRDefault="009B5576" w:rsidP="001721D3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1A2654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The duration of these orders is </w:t>
                            </w:r>
                            <w:r w:rsidR="00486197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1</w:t>
                            </w:r>
                            <w:r w:rsidRPr="001A2654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year unless replaced by new or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BF7D3" id="Text Box 15" o:spid="_x0000_s1035" type="#_x0000_t202" style="position:absolute;margin-left:35.4pt;margin-top:3.7pt;width:521.4pt;height:46.8pt;z-index:25171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" strokecolor="#3d246b" strokeweight="2.25pt">
                <v:textbox>
                  <w:txbxContent>
                    <w:p w14:paraId="3DD57F42" w14:textId="77777777" w:rsidR="009B5576" w:rsidRPr="001A2654" w:rsidRDefault="009B5576" w:rsidP="004B64B1">
                      <w:pPr>
                        <w:ind w:left="180" w:right="106"/>
                        <w:jc w:val="center"/>
                        <w:rPr>
                          <w:rFonts w:ascii="Calibri" w:hAnsi="Calibri"/>
                          <w:sz w:val="20"/>
                          <w:szCs w:val="22"/>
                        </w:rPr>
                      </w:pPr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CHRONIC </w:t>
                      </w:r>
                      <w:r w:rsidRPr="001A2654">
                        <w:rPr>
                          <w:rFonts w:ascii="Calibri" w:hAnsi="Calibri"/>
                          <w:b/>
                          <w:smallCaps/>
                          <w:sz w:val="20"/>
                          <w:szCs w:val="22"/>
                        </w:rPr>
                        <w:t xml:space="preserve">Kidney Disease Patient. </w:t>
                      </w:r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NO blood draws on </w:t>
                      </w:r>
                      <w:r w:rsidRPr="001A2654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sym w:font="Wingdings" w:char="F06F"/>
                      </w:r>
                      <w:r w:rsidRPr="001A2654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t xml:space="preserve"> RIGHT/ </w:t>
                      </w:r>
                      <w:r w:rsidRPr="001A2654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sym w:font="Wingdings" w:char="F06F"/>
                      </w:r>
                      <w:r w:rsidRPr="001A2654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t xml:space="preserve"> LEFT</w:t>
                      </w:r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arm. Use hand veins or </w:t>
                      </w:r>
                      <w:proofErr w:type="gramStart"/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other</w:t>
                      </w:r>
                      <w:proofErr w:type="gramEnd"/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arm.</w:t>
                      </w:r>
                    </w:p>
                    <w:p w14:paraId="49CCA9F8" w14:textId="427FD042" w:rsidR="009B5576" w:rsidRPr="001A2654" w:rsidRDefault="009B5576" w:rsidP="004B64B1">
                      <w:pPr>
                        <w:ind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This is a new standing order. It replaces the previous orders from the Kidney Care Clinic.</w:t>
                      </w:r>
                    </w:p>
                    <w:p w14:paraId="5FDF3853" w14:textId="7E4C8D4E" w:rsidR="009B5576" w:rsidRPr="001A2654" w:rsidRDefault="009B5576" w:rsidP="001721D3">
                      <w:pPr>
                        <w:ind w:left="180"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The duration of these orders is </w:t>
                      </w:r>
                      <w:r w:rsidR="00486197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1</w:t>
                      </w:r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</w:t>
                      </w:r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year</w:t>
                      </w:r>
                      <w:bookmarkStart w:id="2" w:name="_GoBack"/>
                      <w:bookmarkEnd w:id="2"/>
                      <w:r w:rsidRPr="001A2654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unless replaced by new ord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85ED8">
        <w:rPr>
          <w:rFonts w:ascii="Calibri" w:hAnsi="Calibri" w:cs="Arial"/>
          <w:sz w:val="22"/>
          <w:szCs w:val="22"/>
        </w:rPr>
        <w:tab/>
      </w:r>
    </w:p>
    <w:p w14:paraId="3744BBC4" w14:textId="5AA9BB4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E4123C" w14:textId="5484008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9C854D" w14:textId="6C38D57E" w:rsidR="00B85ED8" w:rsidRDefault="001A2654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62D03C90" wp14:editId="168A5DCE">
                <wp:simplePos x="0" y="0"/>
                <wp:positionH relativeFrom="margin">
                  <wp:posOffset>449580</wp:posOffset>
                </wp:positionH>
                <wp:positionV relativeFrom="paragraph">
                  <wp:posOffset>99060</wp:posOffset>
                </wp:positionV>
                <wp:extent cx="7179310" cy="3505200"/>
                <wp:effectExtent l="0" t="0" r="254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9310" cy="3505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Overlap w:val="never"/>
                              <w:tblW w:w="4743" w:type="pct"/>
                              <w:tblInd w:w="-14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358"/>
                              <w:gridCol w:w="588"/>
                              <w:gridCol w:w="588"/>
                              <w:gridCol w:w="591"/>
                              <w:gridCol w:w="588"/>
                              <w:gridCol w:w="591"/>
                              <w:gridCol w:w="588"/>
                              <w:gridCol w:w="588"/>
                              <w:gridCol w:w="591"/>
                              <w:gridCol w:w="588"/>
                              <w:gridCol w:w="591"/>
                              <w:gridCol w:w="588"/>
                              <w:gridCol w:w="595"/>
                            </w:tblGrid>
                            <w:tr w:rsidR="009B5576" w14:paraId="7483DFE4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CC5A60A" w14:textId="77777777" w:rsidR="009B5576" w:rsidRPr="00452ED3" w:rsidRDefault="009B5576" w:rsidP="00616C0C">
                                  <w:pPr>
                                    <w:ind w:left="142" w:hanging="284"/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Laboratory Work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657F890D" w14:textId="16C9B865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sym w:font="Wingdings" w:char="F0FC"/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 applicable boxes)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8B99322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Jan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24E7045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Feb</w:t>
                                  </w: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635D6A5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Mar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5A7827AB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Apr</w:t>
                                  </w: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4E96C002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May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850F45B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Jun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4BB028E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Jul</w:t>
                                  </w: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55DBD9B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Aug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83FA9BD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Sep</w:t>
                                  </w: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D5FADF8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Oct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AA1FC08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Nov</w:t>
                                  </w: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34E78FB" w14:textId="77777777" w:rsidR="009B5576" w:rsidRPr="00452ED3" w:rsidRDefault="009B557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Dec</w:t>
                                  </w:r>
                                </w:p>
                              </w:tc>
                            </w:tr>
                            <w:tr w:rsidR="009B5576" w14:paraId="1A24C91E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2311C34" w14:textId="73D416DB" w:rsidR="009B5576" w:rsidRPr="00452ED3" w:rsidRDefault="009B557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CBC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113B05D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619F7A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B2FE4EF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76E87F5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628165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C0ACCCA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55F5E10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6A86F3D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C078C9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0E69A27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9B4898E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E0E000E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4F15F8BF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04447F0" w14:textId="77777777" w:rsidR="009B5576" w:rsidRPr="00452ED3" w:rsidRDefault="009B557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Retic Count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68872F8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AF5116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C68D49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27109F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8B57B35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54452C2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927A04A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03CF91F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E2DE39D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81F792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2036758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7A06380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7E3DB6A9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8F489A9" w14:textId="77777777" w:rsidR="009B5576" w:rsidRPr="00452ED3" w:rsidRDefault="009B557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Ferritin, Serum Iron, TIBC,</w:t>
                                  </w:r>
                                </w:p>
                                <w:p w14:paraId="7851DCCD" w14:textId="77777777" w:rsidR="009B5576" w:rsidRPr="00452ED3" w:rsidRDefault="009B557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Iron Saturation 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7909E74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1BBD42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D383CDA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1837A05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ED0847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636C60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4417DE3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872D3B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DEFA03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82A2D2A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1389A2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99402D7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5B711847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0957951" w14:textId="2785A801" w:rsidR="009B5576" w:rsidRPr="00835FB8" w:rsidRDefault="009B5576" w:rsidP="00144218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>Na+, K</w:t>
                                  </w: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  <w:lang w:val="it-IT"/>
                                    </w:rPr>
                                    <w:t>+</w:t>
                                  </w: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>, Cl</w:t>
                                  </w: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  <w:lang w:val="it-IT"/>
                                    </w:rPr>
                                    <w:t>-</w:t>
                                  </w: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>, Bicarbonate, Urea, Creat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5BDF16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8A0D7B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7341441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3F9E305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8715C1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5A45E9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B38C959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C911CAB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605B4F3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3FB863F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35A1307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198BC01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3469F842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72517DA" w14:textId="14D55B77" w:rsidR="009B5576" w:rsidRPr="00835FB8" w:rsidRDefault="009B557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 xml:space="preserve">Albumin, </w:t>
                                  </w: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Ca</w:t>
                                  </w: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2+</w:t>
                                  </w: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lang w:val="it-IT"/>
                                    </w:rPr>
                                    <w:t xml:space="preserve">, </w:t>
                                  </w: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PO</w:t>
                                  </w:r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  <w:vertAlign w:val="subscript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511062D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926A91D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32A349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0AF1AFD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8AB0BF1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4F5E096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7B5B1A3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06C7736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26008C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8EFE1F6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BC7D45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B1EB748" w14:textId="77777777" w:rsidR="009B5576" w:rsidRPr="00452ED3" w:rsidRDefault="009B557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5DC38160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065D12B" w14:textId="4E98B00A" w:rsidR="009B5576" w:rsidRPr="00835FB8" w:rsidRDefault="009B5576" w:rsidP="00144218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835FB8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iPT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D164C9E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B8615C1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1FD441D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C2ACC72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0F22F4C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60D4729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66FAD7C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5F53B9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51BCCB5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688EFD4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E657B12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62F4054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38CA660F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04715D2" w14:textId="52A65024" w:rsidR="009B5576" w:rsidRPr="00452ED3" w:rsidRDefault="009B5576" w:rsidP="00144218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Alk</w:t>
                                  </w:r>
                                  <w:proofErr w:type="spellEnd"/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Pho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1CD9E1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7DF563F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DFC69A1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76D2EEB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AD905E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78812F4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A4C0C50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281123B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A551F9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46B711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CE9D973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247D530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1F8428D6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A7C4003" w14:textId="03646227" w:rsidR="009B5576" w:rsidRPr="00452ED3" w:rsidRDefault="009B5576" w:rsidP="00144218">
                                  <w:pPr>
                                    <w:spacing w:beforeLines="20" w:before="48" w:afterLines="20" w:after="48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Urine Albumin to Creatinine Ratio (ACR)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BB06FEF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AC30130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6114E5B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0F7AA36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849B974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5C56D5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7BEBFE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19351C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F1731BC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7DBECD7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19AB07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2C30ADA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06B6513A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C1F52D7" w14:textId="002B2105" w:rsidR="009B5576" w:rsidRPr="00452ED3" w:rsidRDefault="009B5576" w:rsidP="00144218">
                                  <w:pP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 w:rsidRPr="0012240A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 xml:space="preserve">Urine macroscopic (dipstick) with </w:t>
                                  </w:r>
                                  <w:r w:rsidRPr="00AA0BAC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reflex</w:t>
                                  </w:r>
                                  <w:r w:rsidRPr="0012240A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 xml:space="preserve"> to microscopic if indicated PRN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8B9C551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9D38BA5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3A0FCE6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12FA18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D112BD5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CB5E4D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ED743C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A90E77B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0D30AE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9113245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3C2373D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CCE0582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442BE1ED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75E80D16" w14:textId="77777777" w:rsidR="009B5576" w:rsidRPr="00452ED3" w:rsidRDefault="009B5576" w:rsidP="00807A5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1207A0">
                                    <w:rPr>
                                      <w:rFonts w:ascii="Calibri" w:hAnsi="Calibri" w:cs="Calibri"/>
                                      <w:bCs/>
                                      <w:sz w:val="20"/>
                                      <w:szCs w:val="20"/>
                                      <w:lang w:val="it-IT"/>
                                    </w:rPr>
                                    <w:t>Diabetes: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  <w:lang w:val="it-IT"/>
                                    </w:rPr>
                                    <w:t xml:space="preserve"> 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Hgb A1c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24AF635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0D43AC6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8DFB0DF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8912710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39478AA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1E5E229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21EE8C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FC95EC9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B45FB0B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6BCAD6A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F557BE0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D7DF4F9" w14:textId="77777777" w:rsidR="009B5576" w:rsidRPr="00452ED3" w:rsidRDefault="009B5576" w:rsidP="00807A5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5931F00E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B56E16F" w14:textId="1330D954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Other (please specify)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131E1D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B77209E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42B1E66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539F017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ABC95AB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FC6AFF1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4587CD4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1B9A769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A582B2F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37D5ADA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B13408D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CA03584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79134CCF" w14:textId="77777777" w:rsidTr="00363BBF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D32086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D93B3E9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669B59B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068CB7B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531529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5F99D1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9CAB2F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460161E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53D7A68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28DA4D9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EF9F418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6161FB2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9CAEDD7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1B3AAFD5" w14:textId="77777777" w:rsidTr="005E358B">
                              <w:tc>
                                <w:tcPr>
                                  <w:tcW w:w="1609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4769D34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579C569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B9707D1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139904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6E22237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478A2B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F8C8CEE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E07633A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C76569A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2E52410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A57D03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6B9B806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3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D5B983" w14:textId="77777777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9B5576" w14:paraId="6108FA1D" w14:textId="77777777" w:rsidTr="005E358B">
                              <w:trPr>
                                <w:trHeight w:val="523"/>
                              </w:trPr>
                              <w:tc>
                                <w:tcPr>
                                  <w:tcW w:w="5000" w:type="pct"/>
                                  <w:gridSpan w:val="1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5783EAB" w14:textId="2E09DB80" w:rsidR="009B5576" w:rsidRPr="00452ED3" w:rsidRDefault="009B5576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20"/>
                                      <w:szCs w:val="20"/>
                                    </w:rPr>
                                    <w:t>Date Referring: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_________________________        </w:t>
                                  </w: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 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20"/>
                                      <w:szCs w:val="20"/>
                                    </w:rPr>
                                    <w:t>Practitioner's Signature: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____________________</w:t>
                                  </w: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___________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_______</w:t>
                                  </w:r>
                                </w:p>
                              </w:tc>
                            </w:tr>
                          </w:tbl>
                          <w:p w14:paraId="44C7FFCE" w14:textId="77777777" w:rsidR="009B5576" w:rsidRDefault="009B557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03C90" id="Text Box 17" o:spid="_x0000_s1036" type="#_x0000_t202" style="position:absolute;margin-left:35.4pt;margin-top:7.8pt;width:565.3pt;height:276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" fillcolor="white [3201]" stroked="f" strokeweight=".5pt">
                <v:textbox>
                  <w:txbxContent>
                    <w:tbl>
                      <w:tblPr>
                        <w:tblStyle w:val="TableGrid"/>
                        <w:tblOverlap w:val="never"/>
                        <w:tblW w:w="4743" w:type="pct"/>
                        <w:tblInd w:w="-147" w:type="dxa"/>
                        <w:tblLook w:val="04A0" w:firstRow="1" w:lastRow="0" w:firstColumn="1" w:lastColumn="0" w:noHBand="0" w:noVBand="1"/>
                      </w:tblPr>
                      <w:tblGrid>
                        <w:gridCol w:w="3358"/>
                        <w:gridCol w:w="588"/>
                        <w:gridCol w:w="588"/>
                        <w:gridCol w:w="591"/>
                        <w:gridCol w:w="588"/>
                        <w:gridCol w:w="591"/>
                        <w:gridCol w:w="588"/>
                        <w:gridCol w:w="588"/>
                        <w:gridCol w:w="591"/>
                        <w:gridCol w:w="588"/>
                        <w:gridCol w:w="591"/>
                        <w:gridCol w:w="588"/>
                        <w:gridCol w:w="595"/>
                      </w:tblGrid>
                      <w:tr w:rsidR="009B5576" w14:paraId="7483DFE4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CC5A60A" w14:textId="77777777" w:rsidR="009B5576" w:rsidRPr="00452ED3" w:rsidRDefault="009B5576" w:rsidP="00616C0C">
                            <w:pPr>
                              <w:ind w:left="142" w:hanging="284"/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  Laboratory Work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7F890D" w14:textId="16C9B865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sym w:font="Wingdings" w:char="F0FC"/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 xml:space="preserve"> applicable boxes)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8B99322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Jan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24E7045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Feb</w:t>
                            </w: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635D6A5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Mar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5A7827AB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Apr</w:t>
                            </w: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4E96C002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May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850F45B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Jun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24BB028E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Jul</w:t>
                            </w: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55DBD9B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Aug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83FA9BD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Sep</w:t>
                            </w: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D5FADF8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Oct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AA1FC08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Nov</w:t>
                            </w: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34E78FB" w14:textId="77777777" w:rsidR="009B5576" w:rsidRPr="00452ED3" w:rsidRDefault="009B557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Dec</w:t>
                            </w:r>
                          </w:p>
                        </w:tc>
                      </w:tr>
                      <w:tr w:rsidR="009B5576" w14:paraId="1A24C91E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2311C34" w14:textId="73D416DB" w:rsidR="009B5576" w:rsidRPr="00452ED3" w:rsidRDefault="009B557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CBC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113B05D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619F7A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B2FE4EF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76E87F5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628165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C0ACCCA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55F5E10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6A86F3D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C078C9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0E69A27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9B4898E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E0E000E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4F15F8BF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04447F0" w14:textId="77777777" w:rsidR="009B5576" w:rsidRPr="00452ED3" w:rsidRDefault="009B557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Retic Count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68872F8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AF5116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C68D49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27109F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8B57B35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54452C2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927A04A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03CF91F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E2DE39D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81F792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2036758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7A06380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7E3DB6A9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8F489A9" w14:textId="77777777" w:rsidR="009B5576" w:rsidRPr="00452ED3" w:rsidRDefault="009B557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Ferritin, Serum Iron, TIBC,</w:t>
                            </w:r>
                          </w:p>
                          <w:p w14:paraId="7851DCCD" w14:textId="77777777" w:rsidR="009B5576" w:rsidRPr="00452ED3" w:rsidRDefault="009B557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Iron Saturation 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7909E74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21BBD42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D383CDA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1837A05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ED0847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636C60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4417DE3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872D3B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DEFA03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82A2D2A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1389A2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99402D7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5B711847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20957951" w14:textId="2785A801" w:rsidR="009B5576" w:rsidRPr="00835FB8" w:rsidRDefault="009B5576" w:rsidP="00144218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>Na+, K</w:t>
                            </w: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vertAlign w:val="superscript"/>
                                <w:lang w:val="it-IT"/>
                              </w:rPr>
                              <w:t>+</w:t>
                            </w: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>, Cl</w:t>
                            </w: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vertAlign w:val="superscript"/>
                                <w:lang w:val="it-IT"/>
                              </w:rPr>
                              <w:t>-</w:t>
                            </w: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>, Bicarbonate, Urea, Creat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5BDF16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8A0D7B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7341441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3F9E305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8715C1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5A45E9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B38C959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C911CAB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605B4F3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3FB863F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35A1307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198BC01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3469F842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72517DA" w14:textId="14D55B77" w:rsidR="009B5576" w:rsidRPr="00835FB8" w:rsidRDefault="009B557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 xml:space="preserve">Albumin, </w:t>
                            </w: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Ca</w:t>
                            </w: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2+</w:t>
                            </w: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PO</w:t>
                            </w:r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  <w:vertAlign w:val="subscript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511062D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926A91D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32A349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0AF1AFD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8AB0BF1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4F5E096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7B5B1A3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06C7736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26008C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8EFE1F6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BC7D45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B1EB748" w14:textId="77777777" w:rsidR="009B5576" w:rsidRPr="00452ED3" w:rsidRDefault="009B557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5DC38160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065D12B" w14:textId="4E98B00A" w:rsidR="009B5576" w:rsidRPr="00835FB8" w:rsidRDefault="009B5576" w:rsidP="00144218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35FB8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iPTH</w:t>
                            </w:r>
                            <w:proofErr w:type="spellEnd"/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D164C9E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B8615C1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1FD441D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C2ACC72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0F22F4C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60D4729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66FAD7C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5F53B9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51BCCB5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688EFD4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E657B12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62F4054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38CA660F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04715D2" w14:textId="52A65024" w:rsidR="009B5576" w:rsidRPr="00452ED3" w:rsidRDefault="009B5576" w:rsidP="00144218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Alk</w:t>
                            </w:r>
                            <w:proofErr w:type="spellEnd"/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Phos</w:t>
                            </w:r>
                            <w:proofErr w:type="spellEnd"/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1CD9E1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7DF563F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DFC69A1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76D2EEB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2AD905E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78812F4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A4C0C50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281123B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A551F9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46B711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CE9D973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247D530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1F8428D6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A7C4003" w14:textId="03646227" w:rsidR="009B5576" w:rsidRPr="00452ED3" w:rsidRDefault="009B5576" w:rsidP="00144218">
                            <w:pPr>
                              <w:spacing w:beforeLines="20" w:before="48" w:afterLines="20" w:after="48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Urine Albumin to Creatinine Ratio (ACR)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BB06FEF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AC30130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6114E5B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0F7AA36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849B974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5C56D5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7BEBFE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19351C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F1731BC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7DBECD7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19AB07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2C30ADA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06B6513A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C1F52D7" w14:textId="002B2105" w:rsidR="009B5576" w:rsidRPr="00452ED3" w:rsidRDefault="009B5576" w:rsidP="00144218">
                            <w:pP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12240A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Urine macroscopic (dipstick) with </w:t>
                            </w:r>
                            <w:r w:rsidRPr="00AA0BAC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reflex</w:t>
                            </w:r>
                            <w:r w:rsidRPr="0012240A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to microscopic if indicated PRN</w:t>
                            </w: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8B9C551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9D38BA5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3A0FCE6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12FA18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D112BD5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CB5E4D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ED743C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A90E77B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0D30AE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9113245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3C2373D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CCE0582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442BE1ED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75E80D16" w14:textId="77777777" w:rsidR="009B5576" w:rsidRPr="00452ED3" w:rsidRDefault="009B5576" w:rsidP="00807A5C">
                            <w:pP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207A0">
                              <w:rPr>
                                <w:rFonts w:ascii="Calibri" w:hAnsi="Calibri" w:cs="Calibri"/>
                                <w:bCs/>
                                <w:sz w:val="20"/>
                                <w:szCs w:val="20"/>
                                <w:lang w:val="it-IT"/>
                              </w:rPr>
                              <w:t>Diabetes: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Hgb A1c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24AF635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0D43AC6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8DFB0DF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8912710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39478AA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1E5E229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21EE8C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FC95EC9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B45FB0B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6BCAD6A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F557BE0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D7DF4F9" w14:textId="77777777" w:rsidR="009B5576" w:rsidRPr="00452ED3" w:rsidRDefault="009B5576" w:rsidP="00807A5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5931F00E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B56E16F" w14:textId="1330D954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Other (please specify)</w:t>
                            </w: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131E1D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B77209E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42B1E66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539F017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ABC95AB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FC6AFF1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4587CD4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1B9A769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A582B2F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37D5ADA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B13408D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CA03584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79134CCF" w14:textId="77777777" w:rsidTr="00363BBF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D32086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D93B3E9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669B59B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068CB7B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531529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5F99D1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9CAB2F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460161E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53D7A68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28DA4D9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EF9F418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6161FB2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9CAEDD7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1B3AAFD5" w14:textId="77777777" w:rsidTr="005E358B">
                        <w:tc>
                          <w:tcPr>
                            <w:tcW w:w="1609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4769D34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579C569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B9707D1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139904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6E22237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478A2B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F8C8CEE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E07633A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C76569A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2E52410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A57D03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6B9B806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3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D5B983" w14:textId="77777777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9B5576" w14:paraId="6108FA1D" w14:textId="77777777" w:rsidTr="005E358B">
                        <w:trPr>
                          <w:trHeight w:val="523"/>
                        </w:trPr>
                        <w:tc>
                          <w:tcPr>
                            <w:tcW w:w="5000" w:type="pct"/>
                            <w:gridSpan w:val="1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5783EAB" w14:textId="2E09DB80" w:rsidR="009B5576" w:rsidRPr="00452ED3" w:rsidRDefault="009B5576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Date Referring: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_________________________        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Practitioner's Signature: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____________________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___________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_______</w:t>
                            </w:r>
                          </w:p>
                        </w:tc>
                      </w:tr>
                    </w:tbl>
                    <w:p w14:paraId="44C7FFCE" w14:textId="77777777" w:rsidR="009B5576" w:rsidRDefault="009B5576"/>
                  </w:txbxContent>
                </v:textbox>
                <w10:wrap anchorx="margin"/>
              </v:shape>
            </w:pict>
          </mc:Fallback>
        </mc:AlternateContent>
      </w:r>
    </w:p>
    <w:p w14:paraId="29B2BE54" w14:textId="7B4A4B54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93C70CF" w14:textId="2DC0500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C09C4D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390D6A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DC4745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4B14AA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8B042D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BFBB3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263FB90" w14:textId="17424C26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0B68E9E" w14:textId="430B3B1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68A0BEF" w14:textId="33BAC9F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F87CB5" w14:textId="3B5C461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FD4FE06" w14:textId="75317CA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2216F4" w14:textId="727F9E8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BD76257" w14:textId="55D859A8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E452F6" w14:textId="22617085" w:rsidR="00B85ED8" w:rsidRDefault="00FF2E2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55C768E3" wp14:editId="25507A9B">
                <wp:simplePos x="0" y="0"/>
                <wp:positionH relativeFrom="margin">
                  <wp:align>left</wp:align>
                </wp:positionH>
                <wp:positionV relativeFrom="paragraph">
                  <wp:posOffset>156210</wp:posOffset>
                </wp:positionV>
                <wp:extent cx="213360" cy="205740"/>
                <wp:effectExtent l="0" t="0" r="15240" b="2286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CD28A0" w14:textId="77777777" w:rsidR="009B5576" w:rsidRDefault="009B5576" w:rsidP="00481CB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55C768E3" id="Oval 10" o:spid="_x0000_s1037" style="position:absolute;margin-left:0;margin-top:12.3pt;width:16.8pt;height:16.2pt;z-index:251708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pSNug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" fillcolor="#f2f2f2 [3052]" strokecolor="black [3213]" strokeweight=".25pt">
                <v:stroke dashstyle="dash" joinstyle="miter"/>
                <v:textbox>
                  <w:txbxContent>
                    <w:p w14:paraId="00CD28A0" w14:textId="77777777" w:rsidR="009B5576" w:rsidRDefault="009B5576" w:rsidP="00481CB2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24F796A" w14:textId="4967895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DF1AD5F" w14:textId="2C7512D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B951BDC" w14:textId="6C7117D6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5A949F" w14:textId="22DFE48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F9ABAB0" w14:textId="49467F2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DF8F690" w14:textId="4B11EDA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317B944" w14:textId="45A8FAA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DD91F79" w14:textId="68368252" w:rsidR="002B4E13" w:rsidRDefault="002B4E13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D99337B" w14:textId="5ED1B2B9" w:rsidR="002B4E13" w:rsidRDefault="00252109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6E587690" wp14:editId="783AB806">
                <wp:simplePos x="0" y="0"/>
                <wp:positionH relativeFrom="margin">
                  <wp:align>left</wp:align>
                </wp:positionH>
                <wp:positionV relativeFrom="paragraph">
                  <wp:posOffset>134620</wp:posOffset>
                </wp:positionV>
                <wp:extent cx="213360" cy="205740"/>
                <wp:effectExtent l="0" t="0" r="15240" b="2286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980B7C" w14:textId="77777777" w:rsidR="009B5576" w:rsidRDefault="009B5576" w:rsidP="002521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6E587690" id="Oval 12" o:spid="_x0000_s1038" style="position:absolute;margin-left:0;margin-top:10.6pt;width:16.8pt;height:16.2pt;z-index:2517109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zLzuw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" fillcolor="#f2f2f2 [3052]" strokecolor="black [3213]" strokeweight=".25pt">
                <v:stroke dashstyle="dash" joinstyle="miter"/>
                <v:textbox>
                  <w:txbxContent>
                    <w:p w14:paraId="75980B7C" w14:textId="77777777" w:rsidR="009B5576" w:rsidRDefault="009B5576" w:rsidP="00252109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5CE984A5" w14:textId="37C01425" w:rsidR="00737ABB" w:rsidRDefault="00F9359D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D3E0D15" wp14:editId="38F6A683">
                <wp:simplePos x="0" y="0"/>
                <wp:positionH relativeFrom="margin">
                  <wp:align>center</wp:align>
                </wp:positionH>
                <wp:positionV relativeFrom="page">
                  <wp:posOffset>631825</wp:posOffset>
                </wp:positionV>
                <wp:extent cx="6372225" cy="1076325"/>
                <wp:effectExtent l="19050" t="19050" r="28575" b="28575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FA0B3" w14:textId="77777777" w:rsidR="009B5576" w:rsidRDefault="009B5576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Guidelines for Kidney Care C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linic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: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77E4AF0B" w14:textId="27C94F71" w:rsidR="009B5576" w:rsidRDefault="009B5576" w:rsidP="00F03706">
                            <w:pPr>
                              <w:ind w:left="720"/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Frequency of lab work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in </w:t>
                            </w:r>
                            <w:r w:rsidRPr="00F03706"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a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dult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with chronic kidney disease</w:t>
                            </w:r>
                          </w:p>
                          <w:p w14:paraId="1B1C25CB" w14:textId="77777777" w:rsidR="009B5576" w:rsidRPr="00B00413" w:rsidRDefault="009B5576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</w:p>
                          <w:p w14:paraId="21E2ACB2" w14:textId="77777777" w:rsidR="009B5576" w:rsidRPr="00C81677" w:rsidRDefault="009B5576" w:rsidP="00E90D9E">
                            <w:pPr>
                              <w:jc w:val="center"/>
                              <w:rPr>
                                <w:rFonts w:ascii="Calibri" w:hAnsi="Calibri" w:cs="Calibri"/>
                                <w:sz w:val="20"/>
                              </w:rPr>
                            </w:pPr>
                            <w:r w:rsidRPr="00A61EE1">
                              <w:rPr>
                                <w:rFonts w:ascii="Calibri" w:hAnsi="Calibri" w:cs="Calibri"/>
                                <w:sz w:val="20"/>
                              </w:rPr>
                              <w:t xml:space="preserve">Extracted from BC Renal guideline on Ordering, Reviewing &amp; Follow-Up of Lab Work at </w:t>
                            </w:r>
                            <w:hyperlink r:id="rId11" w:history="1">
                              <w:r w:rsidRPr="00A61EE1">
                                <w:rPr>
                                  <w:rStyle w:val="Hyperlink"/>
                                  <w:rFonts w:ascii="Calibri" w:hAnsi="Calibri" w:cs="Calibri"/>
                                  <w:sz w:val="20"/>
                                </w:rPr>
                                <w:t>www.bcrenalagency.c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1D3E0D15" id="Text Box 30" o:spid="_x0000_s1039" type="#_x0000_t202" style="position:absolute;margin-left:0;margin-top:49.75pt;width:501.75pt;height:84.75pt;z-index:2516894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" strokecolor="#3d246b" strokeweight="3pt">
                <v:stroke linestyle="thinThin"/>
                <v:textbox>
                  <w:txbxContent>
                    <w:p w14:paraId="259FA0B3" w14:textId="77777777" w:rsidR="009B5576" w:rsidRDefault="009B5576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Guidelines for Kidney Care C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linic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: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 </w:t>
                      </w:r>
                    </w:p>
                    <w:p w14:paraId="77E4AF0B" w14:textId="27C94F71" w:rsidR="009B5576" w:rsidRDefault="009B5576" w:rsidP="00F03706">
                      <w:pPr>
                        <w:ind w:left="720"/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Frequency of lab work 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in </w:t>
                      </w:r>
                      <w:r w:rsidRPr="00F03706"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a</w:t>
                      </w:r>
                      <w:r w:rsidRPr="00B00413"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dult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 with chronic kidney disease</w:t>
                      </w:r>
                    </w:p>
                    <w:p w14:paraId="1B1C25CB" w14:textId="77777777" w:rsidR="009B5576" w:rsidRPr="00B00413" w:rsidRDefault="009B5576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</w:p>
                    <w:p w14:paraId="21E2ACB2" w14:textId="77777777" w:rsidR="009B5576" w:rsidRPr="00C81677" w:rsidRDefault="009B5576" w:rsidP="00E90D9E">
                      <w:pPr>
                        <w:jc w:val="center"/>
                        <w:rPr>
                          <w:rFonts w:ascii="Calibri" w:hAnsi="Calibri" w:cs="Calibri"/>
                          <w:sz w:val="20"/>
                        </w:rPr>
                      </w:pPr>
                      <w:r w:rsidRPr="00A61EE1">
                        <w:rPr>
                          <w:rFonts w:ascii="Calibri" w:hAnsi="Calibri" w:cs="Calibri"/>
                          <w:sz w:val="20"/>
                        </w:rPr>
                        <w:t xml:space="preserve">Extracted from BC Renal guideline on Ordering, Reviewing &amp; Follow-Up of Lab Work at </w:t>
                      </w:r>
                      <w:hyperlink r:id="rId12" w:history="1">
                        <w:r w:rsidRPr="00A61EE1">
                          <w:rPr>
                            <w:rStyle w:val="Hyperlink"/>
                            <w:rFonts w:ascii="Calibri" w:hAnsi="Calibri" w:cs="Calibri"/>
                            <w:sz w:val="20"/>
                          </w:rPr>
                          <w:t>www.bcrenalagency.ca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059298F1" w14:textId="1789828C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A30BFF" w14:textId="385A8AEA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4101CF8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933F5B6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1CB3D8E" w14:textId="70338594" w:rsidR="00737ABB" w:rsidRPr="00B85ED8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BFF28B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6C9C20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2586AC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BAC3F3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7A00F1F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14EC52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ED5257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7C94CB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2650AA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955CF5A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tbl>
      <w:tblPr>
        <w:tblpPr w:leftFromText="180" w:rightFromText="180" w:vertAnchor="text" w:horzAnchor="margin" w:tblpXSpec="center" w:tblpY="-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43"/>
        <w:gridCol w:w="1665"/>
        <w:gridCol w:w="1665"/>
        <w:gridCol w:w="1665"/>
        <w:gridCol w:w="1665"/>
      </w:tblGrid>
      <w:tr w:rsidR="001A2654" w:rsidRPr="00D238EA" w14:paraId="58946BDB" w14:textId="77777777" w:rsidTr="001A2654">
        <w:tc>
          <w:tcPr>
            <w:tcW w:w="3443" w:type="dxa"/>
            <w:shd w:val="clear" w:color="auto" w:fill="808080"/>
            <w:vAlign w:val="center"/>
          </w:tcPr>
          <w:p w14:paraId="522D6F5D" w14:textId="77777777" w:rsidR="001A2654" w:rsidRPr="00D238EA" w:rsidRDefault="001A2654" w:rsidP="001A2654">
            <w:pPr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FR (mL/min/1.73m</w:t>
            </w: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vertAlign w:val="superscript"/>
                <w:lang w:val="it-IT"/>
              </w:rPr>
              <w:t>2</w:t>
            </w: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)</w:t>
            </w:r>
          </w:p>
        </w:tc>
        <w:tc>
          <w:tcPr>
            <w:tcW w:w="1665" w:type="dxa"/>
            <w:shd w:val="clear" w:color="auto" w:fill="808080"/>
          </w:tcPr>
          <w:p w14:paraId="341619C7" w14:textId="77777777" w:rsidR="001A2654" w:rsidRPr="00D238EA" w:rsidRDefault="001A2654" w:rsidP="001A2654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3a</w:t>
            </w:r>
          </w:p>
          <w:p w14:paraId="4EE7C82D" w14:textId="77777777" w:rsidR="001A2654" w:rsidRPr="00D238EA" w:rsidRDefault="001A2654" w:rsidP="001A2654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45-59</w:t>
            </w:r>
          </w:p>
        </w:tc>
        <w:tc>
          <w:tcPr>
            <w:tcW w:w="1665" w:type="dxa"/>
            <w:shd w:val="clear" w:color="auto" w:fill="808080"/>
          </w:tcPr>
          <w:p w14:paraId="2CF73ADE" w14:textId="77777777" w:rsidR="001A2654" w:rsidRPr="00D238EA" w:rsidRDefault="001A2654" w:rsidP="001A2654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3b</w:t>
            </w:r>
          </w:p>
          <w:p w14:paraId="239A2C4B" w14:textId="77777777" w:rsidR="001A2654" w:rsidRPr="00D238EA" w:rsidRDefault="001A2654" w:rsidP="001A2654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30-44</w:t>
            </w:r>
          </w:p>
        </w:tc>
        <w:tc>
          <w:tcPr>
            <w:tcW w:w="1665" w:type="dxa"/>
            <w:shd w:val="clear" w:color="auto" w:fill="808080"/>
          </w:tcPr>
          <w:p w14:paraId="6CA20452" w14:textId="77777777" w:rsidR="001A2654" w:rsidRPr="00D238EA" w:rsidRDefault="001A2654" w:rsidP="001A2654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4</w:t>
            </w:r>
          </w:p>
          <w:p w14:paraId="1E8CBE25" w14:textId="77777777" w:rsidR="001A2654" w:rsidRPr="00D238EA" w:rsidRDefault="001A2654" w:rsidP="001A2654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15-29</w:t>
            </w:r>
          </w:p>
        </w:tc>
        <w:tc>
          <w:tcPr>
            <w:tcW w:w="1665" w:type="dxa"/>
            <w:shd w:val="clear" w:color="auto" w:fill="808080"/>
          </w:tcPr>
          <w:p w14:paraId="18674AC4" w14:textId="77777777" w:rsidR="001A2654" w:rsidRPr="00D238EA" w:rsidRDefault="001A2654" w:rsidP="001A2654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5 (&lt;15)</w:t>
            </w:r>
          </w:p>
          <w:p w14:paraId="4DABF2F4" w14:textId="77777777" w:rsidR="001A2654" w:rsidRPr="00D238EA" w:rsidRDefault="001A2654" w:rsidP="001A2654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&amp;/or Unstable</w:t>
            </w:r>
          </w:p>
        </w:tc>
      </w:tr>
      <w:tr w:rsidR="001A2654" w:rsidRPr="00D238EA" w14:paraId="40246873" w14:textId="77777777" w:rsidTr="001A2654">
        <w:tc>
          <w:tcPr>
            <w:tcW w:w="3443" w:type="dxa"/>
            <w:shd w:val="clear" w:color="auto" w:fill="D9D9D9" w:themeFill="background1" w:themeFillShade="D9"/>
          </w:tcPr>
          <w:p w14:paraId="50FA9C01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b/>
                <w:sz w:val="22"/>
                <w:szCs w:val="22"/>
              </w:rPr>
              <w:t>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93FBE56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D75B944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8513F3F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FF409B0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</w:tr>
      <w:tr w:rsidR="001A2654" w:rsidRPr="00D238EA" w14:paraId="41A06BA7" w14:textId="77777777" w:rsidTr="001A2654">
        <w:tc>
          <w:tcPr>
            <w:tcW w:w="3443" w:type="dxa"/>
          </w:tcPr>
          <w:p w14:paraId="4FC7D081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CBC, Retic Count 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</w:rPr>
              <w:t>On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3F96BEB4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151ED111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5A472C33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7777951D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1A2654" w:rsidRPr="00D238EA" w14:paraId="37C2A192" w14:textId="77777777" w:rsidTr="001A2654">
        <w:tc>
          <w:tcPr>
            <w:tcW w:w="3443" w:type="dxa"/>
          </w:tcPr>
          <w:p w14:paraId="424EB1B8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Ferritin, Serum Iron, TIBC, Iron Saturation 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</w:rPr>
              <w:t>On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6004C7B1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3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26DC810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3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8A0E3D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4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F5129F0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3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</w:tr>
      <w:tr w:rsidR="001A2654" w:rsidRPr="00D238EA" w14:paraId="363E94C3" w14:textId="77777777" w:rsidTr="001A2654">
        <w:tc>
          <w:tcPr>
            <w:tcW w:w="3443" w:type="dxa"/>
            <w:shd w:val="clear" w:color="auto" w:fill="D9D9D9" w:themeFill="background1" w:themeFillShade="D9"/>
          </w:tcPr>
          <w:p w14:paraId="40BD3F85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t 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73AB738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293BA61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8620FAD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500440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</w:tr>
      <w:tr w:rsidR="001A2654" w:rsidRPr="00D238EA" w14:paraId="017BDA20" w14:textId="77777777" w:rsidTr="001A2654">
        <w:tc>
          <w:tcPr>
            <w:tcW w:w="3443" w:type="dxa"/>
          </w:tcPr>
          <w:p w14:paraId="19DDDCFA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CBC 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6F731804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2D6D504F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55AEAE1B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295A1F9F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1A2654" w:rsidRPr="00D238EA" w14:paraId="033A5B21" w14:textId="77777777" w:rsidTr="001A2654">
        <w:tc>
          <w:tcPr>
            <w:tcW w:w="3443" w:type="dxa"/>
          </w:tcPr>
          <w:p w14:paraId="076BBC6B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Retic Count 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4B28109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5B114D4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41CE8BD6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2BD771ED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  <w:tr w:rsidR="001A2654" w:rsidRPr="00D238EA" w14:paraId="47D0978B" w14:textId="77777777" w:rsidTr="001A2654">
        <w:tc>
          <w:tcPr>
            <w:tcW w:w="3443" w:type="dxa"/>
          </w:tcPr>
          <w:p w14:paraId="70C6C625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Ferritin, Serum Iron, TIBC, Iron Saturation 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(</w:t>
            </w:r>
            <w:r w:rsidRPr="00D238EA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</w:t>
            </w: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14AC6C63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6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5C6CE9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3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6F001F2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4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0877641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3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</w:tr>
      <w:tr w:rsidR="001A2654" w:rsidRPr="00D238EA" w14:paraId="45C246DA" w14:textId="77777777" w:rsidTr="001A2654">
        <w:tc>
          <w:tcPr>
            <w:tcW w:w="3443" w:type="dxa"/>
            <w:shd w:val="clear" w:color="auto" w:fill="D9D9D9" w:themeFill="background1" w:themeFillShade="D9"/>
            <w:vAlign w:val="center"/>
          </w:tcPr>
          <w:p w14:paraId="285299F9" w14:textId="77777777" w:rsidR="001A2654" w:rsidRPr="00D238EA" w:rsidRDefault="001A2654" w:rsidP="001A265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it-IT"/>
              </w:rPr>
              <w:t>Other Tests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3E99D3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440B320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124A74C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632CBD3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</w:p>
        </w:tc>
      </w:tr>
      <w:tr w:rsidR="001A2654" w:rsidRPr="00D238EA" w14:paraId="14F4B338" w14:textId="77777777" w:rsidTr="001A2654">
        <w:tc>
          <w:tcPr>
            <w:tcW w:w="3443" w:type="dxa"/>
            <w:vAlign w:val="center"/>
          </w:tcPr>
          <w:p w14:paraId="4924F3EF" w14:textId="77777777" w:rsidR="001A2654" w:rsidRPr="00D238EA" w:rsidRDefault="001A2654" w:rsidP="001A265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Na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, K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, Cl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  <w:lang w:val="it-IT"/>
              </w:rPr>
              <w:t>-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, Bicarbonate, 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Urea, Creat</w:t>
            </w:r>
          </w:p>
        </w:tc>
        <w:tc>
          <w:tcPr>
            <w:tcW w:w="1665" w:type="dxa"/>
            <w:vAlign w:val="center"/>
          </w:tcPr>
          <w:p w14:paraId="29AEF064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3748FAA1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05C3C53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42717079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1A2654" w:rsidRPr="00D238EA" w14:paraId="6D4FDE75" w14:textId="77777777" w:rsidTr="001A2654">
        <w:tc>
          <w:tcPr>
            <w:tcW w:w="3443" w:type="dxa"/>
          </w:tcPr>
          <w:p w14:paraId="0A8C15FB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Albumin, 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</w:rPr>
              <w:t>2+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, 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O</w:t>
            </w: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665" w:type="dxa"/>
            <w:vAlign w:val="center"/>
          </w:tcPr>
          <w:p w14:paraId="3B33FF39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54D2FAA8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3CE6EDC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023CB09B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1A2654" w:rsidRPr="00D238EA" w14:paraId="68DD08B2" w14:textId="77777777" w:rsidTr="001A2654">
        <w:tc>
          <w:tcPr>
            <w:tcW w:w="3443" w:type="dxa"/>
          </w:tcPr>
          <w:p w14:paraId="2C161888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iPTH</w:t>
            </w:r>
            <w:proofErr w:type="spellEnd"/>
          </w:p>
        </w:tc>
        <w:tc>
          <w:tcPr>
            <w:tcW w:w="1665" w:type="dxa"/>
            <w:vAlign w:val="center"/>
          </w:tcPr>
          <w:p w14:paraId="66B7E4B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12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7CDE2A6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12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07CCD8C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6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EE66C7E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3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</w:tr>
      <w:tr w:rsidR="001A2654" w:rsidRPr="00D238EA" w14:paraId="587A2922" w14:textId="77777777" w:rsidTr="001A2654">
        <w:tc>
          <w:tcPr>
            <w:tcW w:w="3443" w:type="dxa"/>
          </w:tcPr>
          <w:p w14:paraId="02A3764D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lk</w:t>
            </w:r>
            <w:proofErr w:type="spellEnd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Phos</w:t>
            </w:r>
            <w:proofErr w:type="spellEnd"/>
          </w:p>
        </w:tc>
        <w:tc>
          <w:tcPr>
            <w:tcW w:w="1665" w:type="dxa"/>
            <w:vAlign w:val="center"/>
          </w:tcPr>
          <w:p w14:paraId="53FE0F16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vAlign w:val="center"/>
          </w:tcPr>
          <w:p w14:paraId="549591CA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vAlign w:val="center"/>
          </w:tcPr>
          <w:p w14:paraId="0906D83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12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6A163AF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12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</w:tr>
      <w:tr w:rsidR="001A2654" w:rsidRPr="00D238EA" w14:paraId="7881EBEC" w14:textId="77777777" w:rsidTr="001A2654">
        <w:tc>
          <w:tcPr>
            <w:tcW w:w="3443" w:type="dxa"/>
            <w:tcBorders>
              <w:bottom w:val="single" w:sz="4" w:space="0" w:color="auto"/>
            </w:tcBorders>
            <w:vAlign w:val="center"/>
          </w:tcPr>
          <w:p w14:paraId="6188E128" w14:textId="77777777" w:rsidR="001A2654" w:rsidRPr="00D238EA" w:rsidRDefault="001A2654" w:rsidP="001A2654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rine Albumin to Creatinine Ratio (ACR)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14:paraId="5B32934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3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14:paraId="3E48B2CE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3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14:paraId="0600628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4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14:paraId="57D098C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Q6 </w:t>
            </w:r>
            <w:proofErr w:type="spellStart"/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mos</w:t>
            </w:r>
            <w:proofErr w:type="spellEnd"/>
          </w:p>
        </w:tc>
      </w:tr>
      <w:tr w:rsidR="001A2654" w:rsidRPr="00D238EA" w14:paraId="2537AE5F" w14:textId="77777777" w:rsidTr="001A2654">
        <w:tc>
          <w:tcPr>
            <w:tcW w:w="3443" w:type="dxa"/>
            <w:shd w:val="clear" w:color="auto" w:fill="D9D9D9" w:themeFill="background1" w:themeFillShade="D9"/>
          </w:tcPr>
          <w:p w14:paraId="2B44B093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ther Test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a</w:t>
            </w:r>
            <w:r w:rsidRPr="00D238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 Required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536CA5A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1FD9518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184D8E9E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264EF2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2654" w:rsidRPr="00D238EA" w14:paraId="497F3DAF" w14:textId="77777777" w:rsidTr="001A2654">
        <w:tc>
          <w:tcPr>
            <w:tcW w:w="3443" w:type="dxa"/>
          </w:tcPr>
          <w:p w14:paraId="64292815" w14:textId="77777777" w:rsidR="001A2654" w:rsidRPr="00D238EA" w:rsidRDefault="001A2654" w:rsidP="001A2654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Urine macroscopic (dipstick) with reflex to microscopic if indicated </w:t>
            </w:r>
          </w:p>
        </w:tc>
        <w:tc>
          <w:tcPr>
            <w:tcW w:w="1665" w:type="dxa"/>
            <w:vAlign w:val="center"/>
          </w:tcPr>
          <w:p w14:paraId="19F3A8F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33A5BE7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78886737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23ECAB9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  <w:tr w:rsidR="001A2654" w:rsidRPr="00D238EA" w14:paraId="5019ED1B" w14:textId="77777777" w:rsidTr="001A2654">
        <w:tc>
          <w:tcPr>
            <w:tcW w:w="3443" w:type="dxa"/>
          </w:tcPr>
          <w:p w14:paraId="316E3226" w14:textId="77777777" w:rsidR="001A2654" w:rsidRPr="00D238EA" w:rsidRDefault="001A2654" w:rsidP="001A2654">
            <w:pPr>
              <w:tabs>
                <w:tab w:val="left" w:pos="2544"/>
              </w:tabs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29264F">
              <w:rPr>
                <w:rFonts w:asciiTheme="minorHAnsi" w:hAnsiTheme="minorHAnsi" w:cstheme="minorHAnsi"/>
                <w:bCs/>
                <w:sz w:val="22"/>
                <w:szCs w:val="22"/>
              </w:rPr>
              <w:t>Diabetes: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 xml:space="preserve"> Hgb A1c</w:t>
            </w:r>
          </w:p>
        </w:tc>
        <w:tc>
          <w:tcPr>
            <w:tcW w:w="1665" w:type="dxa"/>
            <w:vAlign w:val="center"/>
          </w:tcPr>
          <w:p w14:paraId="6B86B1E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2963931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6C0E4DE4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7BCF05AE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  <w:tr w:rsidR="001A2654" w:rsidRPr="00D238EA" w14:paraId="38CFCB6C" w14:textId="77777777" w:rsidTr="001A2654">
        <w:tc>
          <w:tcPr>
            <w:tcW w:w="3443" w:type="dxa"/>
          </w:tcPr>
          <w:p w14:paraId="0DA9F942" w14:textId="77777777" w:rsidR="001A2654" w:rsidRPr="00D238EA" w:rsidRDefault="001A2654" w:rsidP="001A2654">
            <w:pPr>
              <w:tabs>
                <w:tab w:val="left" w:pos="2544"/>
              </w:tabs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Other (please specify)</w:t>
            </w: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1665" w:type="dxa"/>
            <w:vAlign w:val="center"/>
          </w:tcPr>
          <w:p w14:paraId="4CCC014A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495A4315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26CC563F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665" w:type="dxa"/>
            <w:vAlign w:val="center"/>
          </w:tcPr>
          <w:p w14:paraId="08156BA8" w14:textId="77777777" w:rsidR="001A2654" w:rsidRPr="00D238EA" w:rsidRDefault="001A2654" w:rsidP="001A2654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238EA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</w:tbl>
    <w:p w14:paraId="4C009C1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E71FE5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384354" w14:textId="69001BC8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77BA59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8B5A0F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0AB5A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3E6ECE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D1C419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0C7972" w14:textId="5E37EDE3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99BEA78" w14:textId="2F3737D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7EF88E" w14:textId="3EB4474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B1215D6" w14:textId="0FFD190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FDC79B2" w14:textId="558C33E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5EC171" w14:textId="75CB1DCB" w:rsidR="002C631A" w:rsidRPr="00BA7588" w:rsidRDefault="002C631A" w:rsidP="002C631A">
      <w:pPr>
        <w:rPr>
          <w:rFonts w:ascii="Calibri" w:hAnsi="Calibri"/>
          <w:b/>
          <w:sz w:val="32"/>
        </w:rPr>
      </w:pPr>
    </w:p>
    <w:p w14:paraId="4A0CC19E" w14:textId="7F82D49F" w:rsidR="002C631A" w:rsidRPr="002C631A" w:rsidRDefault="002C631A" w:rsidP="002C631A">
      <w:pPr>
        <w:rPr>
          <w:rFonts w:ascii="Calibri" w:hAnsi="Calibri"/>
          <w:sz w:val="32"/>
        </w:rPr>
      </w:pPr>
    </w:p>
    <w:p w14:paraId="72809756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883E5C9" w14:textId="492975FF" w:rsidR="002C631A" w:rsidRPr="002C631A" w:rsidRDefault="002C631A" w:rsidP="002C631A">
      <w:pPr>
        <w:rPr>
          <w:rFonts w:ascii="Calibri" w:hAnsi="Calibri"/>
          <w:sz w:val="32"/>
        </w:rPr>
      </w:pPr>
    </w:p>
    <w:p w14:paraId="63A230D1" w14:textId="77777777" w:rsidR="00737ABB" w:rsidRDefault="00737ABB" w:rsidP="002C631A">
      <w:pPr>
        <w:rPr>
          <w:rFonts w:ascii="Calibri" w:hAnsi="Calibri"/>
          <w:sz w:val="32"/>
        </w:rPr>
      </w:pPr>
    </w:p>
    <w:p w14:paraId="6037A50E" w14:textId="7CFFEBC1" w:rsidR="00737ABB" w:rsidRDefault="00737ABB" w:rsidP="002C631A">
      <w:pPr>
        <w:rPr>
          <w:rFonts w:ascii="Calibri" w:hAnsi="Calibri"/>
          <w:sz w:val="32"/>
        </w:rPr>
      </w:pPr>
    </w:p>
    <w:p w14:paraId="51C3EFD6" w14:textId="5EB31881" w:rsidR="00737ABB" w:rsidRDefault="00737ABB" w:rsidP="002C631A">
      <w:pPr>
        <w:rPr>
          <w:rFonts w:ascii="Calibri" w:hAnsi="Calibri"/>
          <w:sz w:val="32"/>
        </w:rPr>
      </w:pPr>
    </w:p>
    <w:p w14:paraId="64D4D834" w14:textId="0E8502A8" w:rsidR="00737ABB" w:rsidRDefault="00737ABB" w:rsidP="002C631A">
      <w:pPr>
        <w:rPr>
          <w:rFonts w:ascii="Calibri" w:hAnsi="Calibri"/>
          <w:sz w:val="32"/>
        </w:rPr>
      </w:pPr>
    </w:p>
    <w:p w14:paraId="54773F92" w14:textId="77777777" w:rsidR="00737ABB" w:rsidRDefault="00737ABB" w:rsidP="002C631A">
      <w:pPr>
        <w:rPr>
          <w:rFonts w:ascii="Calibri" w:hAnsi="Calibri"/>
          <w:sz w:val="32"/>
        </w:rPr>
      </w:pPr>
    </w:p>
    <w:p w14:paraId="7DCEA777" w14:textId="77777777" w:rsidR="00737ABB" w:rsidRDefault="00737ABB" w:rsidP="002C631A">
      <w:pPr>
        <w:rPr>
          <w:rFonts w:ascii="Calibri" w:hAnsi="Calibri"/>
          <w:sz w:val="32"/>
        </w:rPr>
      </w:pPr>
    </w:p>
    <w:p w14:paraId="7BFB81DA" w14:textId="77777777" w:rsidR="00737ABB" w:rsidRDefault="00737ABB" w:rsidP="002C631A">
      <w:pPr>
        <w:rPr>
          <w:rFonts w:ascii="Calibri" w:hAnsi="Calibri"/>
          <w:sz w:val="32"/>
        </w:rPr>
      </w:pPr>
    </w:p>
    <w:p w14:paraId="08222D1A" w14:textId="5BAA9D4C" w:rsidR="002C631A" w:rsidRPr="002C631A" w:rsidRDefault="002C631A" w:rsidP="002C631A">
      <w:pPr>
        <w:rPr>
          <w:rFonts w:ascii="Calibri" w:hAnsi="Calibri"/>
          <w:sz w:val="32"/>
        </w:rPr>
      </w:pPr>
    </w:p>
    <w:p w14:paraId="18CA116B" w14:textId="77777777" w:rsidR="002C631A" w:rsidRDefault="002C631A" w:rsidP="002C631A">
      <w:pPr>
        <w:rPr>
          <w:rFonts w:ascii="Calibri" w:hAnsi="Calibri"/>
          <w:sz w:val="32"/>
        </w:rPr>
      </w:pPr>
    </w:p>
    <w:p w14:paraId="2B4DD4C5" w14:textId="77777777" w:rsidR="00737ABB" w:rsidRDefault="00737ABB" w:rsidP="002C631A">
      <w:pPr>
        <w:rPr>
          <w:rFonts w:ascii="Calibri" w:hAnsi="Calibri"/>
          <w:sz w:val="32"/>
        </w:rPr>
      </w:pPr>
    </w:p>
    <w:p w14:paraId="63E858C4" w14:textId="77777777" w:rsidR="00737ABB" w:rsidRPr="002C631A" w:rsidRDefault="00737ABB" w:rsidP="002C631A">
      <w:pPr>
        <w:rPr>
          <w:rFonts w:ascii="Calibri" w:hAnsi="Calibri"/>
          <w:sz w:val="32"/>
        </w:rPr>
      </w:pPr>
    </w:p>
    <w:p w14:paraId="0BD4F673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73497389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78284460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526C4D40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67B350F2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6E9571A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013D203A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180144AC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367FE7FF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1F9AB4C6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17A87670" w14:textId="06514295" w:rsidR="002C631A" w:rsidRPr="002C631A" w:rsidRDefault="00252109" w:rsidP="002C631A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20D2B1AA" wp14:editId="3A44819F">
                <wp:simplePos x="0" y="0"/>
                <wp:positionH relativeFrom="margin">
                  <wp:align>left</wp:align>
                </wp:positionH>
                <wp:positionV relativeFrom="paragraph">
                  <wp:posOffset>199390</wp:posOffset>
                </wp:positionV>
                <wp:extent cx="213360" cy="205740"/>
                <wp:effectExtent l="0" t="0" r="15240" b="2286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F16D60" w14:textId="77777777" w:rsidR="009B5576" w:rsidRDefault="009B5576" w:rsidP="002521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20D2B1AA" id="_x0000_s1040" style="position:absolute;margin-left:0;margin-top:15.7pt;width:16.8pt;height:16.2pt;z-index:2517130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" fillcolor="#f2f2f2 [3052]" strokecolor="black [3213]" strokeweight=".25pt">
                <v:stroke dashstyle="dash" joinstyle="miter"/>
                <v:textbox>
                  <w:txbxContent>
                    <w:p w14:paraId="03F16D60" w14:textId="77777777" w:rsidR="009B5576" w:rsidRDefault="009B5576" w:rsidP="00252109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1EEE7BB" w14:textId="15F22A66" w:rsidR="00737ABB" w:rsidRPr="002C631A" w:rsidRDefault="00F950CF" w:rsidP="0081337E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75B7958F" wp14:editId="6E6031CF">
                <wp:simplePos x="0" y="0"/>
                <wp:positionH relativeFrom="margin">
                  <wp:align>left</wp:align>
                </wp:positionH>
                <wp:positionV relativeFrom="paragraph">
                  <wp:posOffset>1935480</wp:posOffset>
                </wp:positionV>
                <wp:extent cx="175260" cy="152400"/>
                <wp:effectExtent l="0" t="0" r="1524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5240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61DCCB" w14:textId="77777777" w:rsidR="009B5576" w:rsidRDefault="009B5576" w:rsidP="007E57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75B7958F" id="Oval 7" o:spid="_x0000_s1041" style="position:absolute;margin-left:0;margin-top:152.4pt;width:13.8pt;height:12pt;z-index:2517027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" filled="f" strokecolor="black [3213]" strokeweight=".25pt">
                <v:stroke dashstyle="dash" joinstyle="miter"/>
                <v:textbox>
                  <w:txbxContent>
                    <w:p w14:paraId="3D61DCCB" w14:textId="77777777" w:rsidR="009B5576" w:rsidRDefault="009B5576" w:rsidP="007E57BA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737ABB" w:rsidRPr="002C631A" w:rsidSect="00197AC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426" w:right="360" w:bottom="360" w:left="360" w:header="283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CB1FD" w14:textId="77777777" w:rsidR="00086DC1" w:rsidRDefault="00086DC1" w:rsidP="00DA7F0F">
      <w:r>
        <w:separator/>
      </w:r>
    </w:p>
  </w:endnote>
  <w:endnote w:type="continuationSeparator" w:id="0">
    <w:p w14:paraId="4BC31BC8" w14:textId="77777777" w:rsidR="00086DC1" w:rsidRDefault="00086DC1" w:rsidP="00DA7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59399" w14:textId="77777777" w:rsidR="009016C8" w:rsidRDefault="009016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4675760"/>
      <w:docPartObj>
        <w:docPartGallery w:val="Page Numbers (Bottom of Page)"/>
        <w:docPartUnique/>
      </w:docPartObj>
    </w:sdtPr>
    <w:sdtEndPr/>
    <w:sdtContent>
      <w:sdt>
        <w:sdtPr>
          <w:id w:val="-653762301"/>
          <w:docPartObj>
            <w:docPartGallery w:val="Page Numbers (Top of Page)"/>
            <w:docPartUnique/>
          </w:docPartObj>
        </w:sdtPr>
        <w:sdtEndPr/>
        <w:sdtContent>
          <w:p w14:paraId="1DEDCEBA" w14:textId="283A0F05" w:rsidR="009B5576" w:rsidRDefault="009B5576" w:rsidP="00470366">
            <w:pPr>
              <w:pStyle w:val="Footer"/>
              <w:tabs>
                <w:tab w:val="clear" w:pos="4680"/>
                <w:tab w:val="clear" w:pos="9360"/>
                <w:tab w:val="center" w:pos="5954"/>
                <w:tab w:val="right" w:pos="11199"/>
              </w:tabs>
              <w:ind w:left="426" w:right="-104"/>
            </w:pPr>
            <w:r w:rsidRPr="002C631A">
              <w:rPr>
                <w:rFonts w:ascii="Arial Narrow" w:hAnsi="Arial Narrow"/>
                <w:sz w:val="16"/>
                <w:szCs w:val="16"/>
              </w:rPr>
              <w:t>Form ID:</w:t>
            </w:r>
            <w:r>
              <w:rPr>
                <w:rFonts w:ascii="Arial Narrow" w:hAnsi="Arial Narrow"/>
                <w:sz w:val="16"/>
                <w:szCs w:val="16"/>
              </w:rPr>
              <w:t xml:space="preserve"> ______________</w:t>
            </w:r>
            <w:r>
              <w:rPr>
                <w:rFonts w:ascii="Arial Narrow" w:hAnsi="Arial Narrow"/>
                <w:sz w:val="16"/>
                <w:szCs w:val="16"/>
              </w:rPr>
              <w:tab/>
              <w:t xml:space="preserve">Rev: </w:t>
            </w:r>
            <w:r w:rsidR="009016C8">
              <w:rPr>
                <w:rFonts w:ascii="Arial Narrow" w:hAnsi="Arial Narrow"/>
                <w:sz w:val="16"/>
                <w:szCs w:val="16"/>
              </w:rPr>
              <w:t>Jun 8</w:t>
            </w:r>
            <w:r>
              <w:rPr>
                <w:rFonts w:ascii="Arial Narrow" w:hAnsi="Arial Narrow"/>
                <w:sz w:val="16"/>
                <w:szCs w:val="16"/>
              </w:rPr>
              <w:t>, 2020</w:t>
            </w:r>
            <w:r w:rsidRPr="002C631A">
              <w:tab/>
            </w:r>
            <w:r>
              <w:t xml:space="preserve">    </w:t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PAGE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F54E09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1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NUMPAGES 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F54E09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76EEC57" w14:textId="01572695" w:rsidR="009B5576" w:rsidRDefault="009B5576" w:rsidP="0081337E">
    <w:pPr>
      <w:pStyle w:val="Footer"/>
      <w:tabs>
        <w:tab w:val="clear" w:pos="4680"/>
        <w:tab w:val="clear" w:pos="9360"/>
        <w:tab w:val="left" w:pos="2080"/>
        <w:tab w:val="left" w:pos="10348"/>
      </w:tabs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6DB3C" w14:textId="77777777" w:rsidR="009016C8" w:rsidRDefault="009016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EB345" w14:textId="77777777" w:rsidR="00086DC1" w:rsidRDefault="00086DC1" w:rsidP="00DA7F0F">
      <w:r>
        <w:separator/>
      </w:r>
    </w:p>
  </w:footnote>
  <w:footnote w:type="continuationSeparator" w:id="0">
    <w:p w14:paraId="4688A8DD" w14:textId="77777777" w:rsidR="00086DC1" w:rsidRDefault="00086DC1" w:rsidP="00DA7F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43F9C1" w14:textId="77777777" w:rsidR="009016C8" w:rsidRDefault="009016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F8B04" w14:textId="77777777" w:rsidR="009016C8" w:rsidRDefault="009016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B27E7" w14:textId="77777777" w:rsidR="009016C8" w:rsidRDefault="009016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19"/>
  <w:drawingGridVerticalSpacing w:val="119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s7Q0MDc2NbEwMDBS0lEKTi0uzszPAykwrAUAe/gVLCwAAAA="/>
  </w:docVars>
  <w:rsids>
    <w:rsidRoot w:val="004E0D6B"/>
    <w:rsid w:val="00001B13"/>
    <w:rsid w:val="00031318"/>
    <w:rsid w:val="000354BE"/>
    <w:rsid w:val="00083422"/>
    <w:rsid w:val="00086DC1"/>
    <w:rsid w:val="000B4A84"/>
    <w:rsid w:val="000C1F16"/>
    <w:rsid w:val="000E1E79"/>
    <w:rsid w:val="00111C1C"/>
    <w:rsid w:val="001207A0"/>
    <w:rsid w:val="0012240A"/>
    <w:rsid w:val="00144218"/>
    <w:rsid w:val="001721D3"/>
    <w:rsid w:val="0017445A"/>
    <w:rsid w:val="00197ACA"/>
    <w:rsid w:val="001A0FC1"/>
    <w:rsid w:val="001A2654"/>
    <w:rsid w:val="001A6A30"/>
    <w:rsid w:val="001B0ECB"/>
    <w:rsid w:val="001B45C7"/>
    <w:rsid w:val="001C4086"/>
    <w:rsid w:val="001D0365"/>
    <w:rsid w:val="001D4ABA"/>
    <w:rsid w:val="001E222C"/>
    <w:rsid w:val="001E7789"/>
    <w:rsid w:val="001F2D70"/>
    <w:rsid w:val="001F4313"/>
    <w:rsid w:val="00202419"/>
    <w:rsid w:val="002042C1"/>
    <w:rsid w:val="00223F65"/>
    <w:rsid w:val="002257B2"/>
    <w:rsid w:val="00245DD0"/>
    <w:rsid w:val="002477E2"/>
    <w:rsid w:val="00247F2C"/>
    <w:rsid w:val="00252109"/>
    <w:rsid w:val="00281EE5"/>
    <w:rsid w:val="00286F53"/>
    <w:rsid w:val="0029264F"/>
    <w:rsid w:val="002B4E13"/>
    <w:rsid w:val="002C631A"/>
    <w:rsid w:val="002D40A1"/>
    <w:rsid w:val="002D77A0"/>
    <w:rsid w:val="002E1012"/>
    <w:rsid w:val="00302681"/>
    <w:rsid w:val="0034189F"/>
    <w:rsid w:val="00355399"/>
    <w:rsid w:val="00363BBF"/>
    <w:rsid w:val="003817B2"/>
    <w:rsid w:val="00394491"/>
    <w:rsid w:val="003965EF"/>
    <w:rsid w:val="003C26D9"/>
    <w:rsid w:val="003C2D28"/>
    <w:rsid w:val="003C5927"/>
    <w:rsid w:val="003C5E93"/>
    <w:rsid w:val="003C61BD"/>
    <w:rsid w:val="003D5AA5"/>
    <w:rsid w:val="003E234F"/>
    <w:rsid w:val="00400955"/>
    <w:rsid w:val="00432E49"/>
    <w:rsid w:val="00452ED3"/>
    <w:rsid w:val="00463281"/>
    <w:rsid w:val="004664C4"/>
    <w:rsid w:val="00470366"/>
    <w:rsid w:val="00476A2F"/>
    <w:rsid w:val="00481CB2"/>
    <w:rsid w:val="00486197"/>
    <w:rsid w:val="00493078"/>
    <w:rsid w:val="00493849"/>
    <w:rsid w:val="004A7717"/>
    <w:rsid w:val="004B3D03"/>
    <w:rsid w:val="004B4443"/>
    <w:rsid w:val="004B64B1"/>
    <w:rsid w:val="004E0D6B"/>
    <w:rsid w:val="004F3019"/>
    <w:rsid w:val="004F6437"/>
    <w:rsid w:val="00501EB1"/>
    <w:rsid w:val="005020DC"/>
    <w:rsid w:val="00510718"/>
    <w:rsid w:val="0054287D"/>
    <w:rsid w:val="00551D3E"/>
    <w:rsid w:val="0057174D"/>
    <w:rsid w:val="00581DAE"/>
    <w:rsid w:val="005D7A75"/>
    <w:rsid w:val="005E358B"/>
    <w:rsid w:val="00612891"/>
    <w:rsid w:val="00616C0C"/>
    <w:rsid w:val="00624538"/>
    <w:rsid w:val="00637918"/>
    <w:rsid w:val="00657DDC"/>
    <w:rsid w:val="0066058B"/>
    <w:rsid w:val="00686F3A"/>
    <w:rsid w:val="006922BF"/>
    <w:rsid w:val="006D423B"/>
    <w:rsid w:val="006D7798"/>
    <w:rsid w:val="006E4650"/>
    <w:rsid w:val="00702CD6"/>
    <w:rsid w:val="007121A3"/>
    <w:rsid w:val="00717359"/>
    <w:rsid w:val="007361BB"/>
    <w:rsid w:val="00736235"/>
    <w:rsid w:val="00737ABB"/>
    <w:rsid w:val="00766AC3"/>
    <w:rsid w:val="0079746D"/>
    <w:rsid w:val="007A194D"/>
    <w:rsid w:val="007A4CC5"/>
    <w:rsid w:val="007B7A5F"/>
    <w:rsid w:val="007C61AA"/>
    <w:rsid w:val="007E57BA"/>
    <w:rsid w:val="00807A5C"/>
    <w:rsid w:val="00810D56"/>
    <w:rsid w:val="0081337E"/>
    <w:rsid w:val="00830018"/>
    <w:rsid w:val="00831C33"/>
    <w:rsid w:val="00835FB8"/>
    <w:rsid w:val="008371B5"/>
    <w:rsid w:val="0085558A"/>
    <w:rsid w:val="00861587"/>
    <w:rsid w:val="0088053D"/>
    <w:rsid w:val="00881E05"/>
    <w:rsid w:val="00886781"/>
    <w:rsid w:val="00886C20"/>
    <w:rsid w:val="0088783C"/>
    <w:rsid w:val="00890F52"/>
    <w:rsid w:val="00893E81"/>
    <w:rsid w:val="008F1A8B"/>
    <w:rsid w:val="009016C8"/>
    <w:rsid w:val="009049C8"/>
    <w:rsid w:val="00911955"/>
    <w:rsid w:val="00927DE9"/>
    <w:rsid w:val="00942D09"/>
    <w:rsid w:val="00947D7A"/>
    <w:rsid w:val="00950ED6"/>
    <w:rsid w:val="00966477"/>
    <w:rsid w:val="009725FE"/>
    <w:rsid w:val="009822FD"/>
    <w:rsid w:val="009A2D1E"/>
    <w:rsid w:val="009A6473"/>
    <w:rsid w:val="009A65C7"/>
    <w:rsid w:val="009B5576"/>
    <w:rsid w:val="009C0D2F"/>
    <w:rsid w:val="009D1548"/>
    <w:rsid w:val="009D205F"/>
    <w:rsid w:val="009D44D9"/>
    <w:rsid w:val="009F21A3"/>
    <w:rsid w:val="009F2CB8"/>
    <w:rsid w:val="00A068E8"/>
    <w:rsid w:val="00A23A0C"/>
    <w:rsid w:val="00A57199"/>
    <w:rsid w:val="00A61EE1"/>
    <w:rsid w:val="00A765C9"/>
    <w:rsid w:val="00AA0BAC"/>
    <w:rsid w:val="00AA3352"/>
    <w:rsid w:val="00AE6FEA"/>
    <w:rsid w:val="00B00413"/>
    <w:rsid w:val="00B24390"/>
    <w:rsid w:val="00B44744"/>
    <w:rsid w:val="00B517A2"/>
    <w:rsid w:val="00B533F0"/>
    <w:rsid w:val="00B632E5"/>
    <w:rsid w:val="00B82663"/>
    <w:rsid w:val="00B85ED8"/>
    <w:rsid w:val="00BA7588"/>
    <w:rsid w:val="00BB2006"/>
    <w:rsid w:val="00BB41A7"/>
    <w:rsid w:val="00BE1722"/>
    <w:rsid w:val="00BE229D"/>
    <w:rsid w:val="00BF0781"/>
    <w:rsid w:val="00BF0A6F"/>
    <w:rsid w:val="00BF4EDE"/>
    <w:rsid w:val="00C028D5"/>
    <w:rsid w:val="00C13D1E"/>
    <w:rsid w:val="00C15719"/>
    <w:rsid w:val="00C25E91"/>
    <w:rsid w:val="00C429BB"/>
    <w:rsid w:val="00C43D1C"/>
    <w:rsid w:val="00C50611"/>
    <w:rsid w:val="00C71E38"/>
    <w:rsid w:val="00C81677"/>
    <w:rsid w:val="00C825CD"/>
    <w:rsid w:val="00CA68AC"/>
    <w:rsid w:val="00CB5E5D"/>
    <w:rsid w:val="00CB736D"/>
    <w:rsid w:val="00CE151C"/>
    <w:rsid w:val="00CF23E7"/>
    <w:rsid w:val="00CF56B3"/>
    <w:rsid w:val="00D02AEB"/>
    <w:rsid w:val="00D106C0"/>
    <w:rsid w:val="00D1296B"/>
    <w:rsid w:val="00D12A1C"/>
    <w:rsid w:val="00D12E6C"/>
    <w:rsid w:val="00D222F6"/>
    <w:rsid w:val="00D238EA"/>
    <w:rsid w:val="00D40224"/>
    <w:rsid w:val="00D41554"/>
    <w:rsid w:val="00D41BB1"/>
    <w:rsid w:val="00D56A0B"/>
    <w:rsid w:val="00D75FFF"/>
    <w:rsid w:val="00DA1809"/>
    <w:rsid w:val="00DA1B34"/>
    <w:rsid w:val="00DA2D76"/>
    <w:rsid w:val="00DA7F0F"/>
    <w:rsid w:val="00DB3A04"/>
    <w:rsid w:val="00DB715F"/>
    <w:rsid w:val="00DB736B"/>
    <w:rsid w:val="00DC6DE0"/>
    <w:rsid w:val="00DD466E"/>
    <w:rsid w:val="00DE42F0"/>
    <w:rsid w:val="00E050C9"/>
    <w:rsid w:val="00E258A0"/>
    <w:rsid w:val="00E363D0"/>
    <w:rsid w:val="00E41E3A"/>
    <w:rsid w:val="00E45FCE"/>
    <w:rsid w:val="00E83227"/>
    <w:rsid w:val="00E90D9E"/>
    <w:rsid w:val="00E9280E"/>
    <w:rsid w:val="00EC5FA0"/>
    <w:rsid w:val="00EF482D"/>
    <w:rsid w:val="00F0248B"/>
    <w:rsid w:val="00F03706"/>
    <w:rsid w:val="00F217A4"/>
    <w:rsid w:val="00F242C3"/>
    <w:rsid w:val="00F54E09"/>
    <w:rsid w:val="00F60036"/>
    <w:rsid w:val="00F6108C"/>
    <w:rsid w:val="00F66373"/>
    <w:rsid w:val="00F674AC"/>
    <w:rsid w:val="00F70D83"/>
    <w:rsid w:val="00F8173B"/>
    <w:rsid w:val="00F848CF"/>
    <w:rsid w:val="00F9359D"/>
    <w:rsid w:val="00F950CF"/>
    <w:rsid w:val="00FA6473"/>
    <w:rsid w:val="00FB1B00"/>
    <w:rsid w:val="00FB5418"/>
    <w:rsid w:val="00FC4AE1"/>
    <w:rsid w:val="00FF23EF"/>
    <w:rsid w:val="00FF2E20"/>
    <w:rsid w:val="00FF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BF1AC2"/>
  <w14:defaultImageDpi w14:val="96"/>
  <w15:docId w15:val="{44551F56-C9DE-4A4E-B95F-9DB86EC0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ECB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B0ECB"/>
    <w:pPr>
      <w:spacing w:after="0" w:line="240" w:lineRule="auto"/>
    </w:pPr>
    <w:rPr>
      <w:rFonts w:ascii="Calibri" w:hAnsi="Calibri"/>
      <w:lang w:eastAsia="en-US"/>
    </w:rPr>
  </w:style>
  <w:style w:type="character" w:styleId="Strong">
    <w:name w:val="Strong"/>
    <w:basedOn w:val="DefaultParagraphFont"/>
    <w:uiPriority w:val="22"/>
    <w:qFormat/>
    <w:rsid w:val="001B0ECB"/>
    <w:rPr>
      <w:b/>
    </w:rPr>
  </w:style>
  <w:style w:type="paragraph" w:styleId="Header">
    <w:name w:val="header"/>
    <w:basedOn w:val="Normal"/>
    <w:link w:val="Head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A61EE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D9"/>
    <w:rPr>
      <w:rFonts w:ascii="Segoe UI" w:hAnsi="Segoe UI" w:cs="Segoe UI"/>
      <w:sz w:val="18"/>
      <w:szCs w:val="18"/>
      <w:lang w:val="en-US" w:eastAsia="en-US"/>
    </w:rPr>
  </w:style>
  <w:style w:type="paragraph" w:styleId="EnvelopeAddress">
    <w:name w:val="envelope address"/>
    <w:basedOn w:val="Normal"/>
    <w:uiPriority w:val="99"/>
    <w:unhideWhenUsed/>
    <w:rsid w:val="00E90D9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E90D9E"/>
    <w:rPr>
      <w:rFonts w:asciiTheme="majorHAnsi" w:eastAsiaTheme="majorEastAsia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0D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70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D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D83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83"/>
    <w:rPr>
      <w:b/>
      <w:bCs/>
      <w:sz w:val="20"/>
      <w:szCs w:val="20"/>
      <w:lang w:val="en-US" w:eastAsia="en-US"/>
    </w:rPr>
  </w:style>
  <w:style w:type="character" w:customStyle="1" w:styleId="Style1">
    <w:name w:val="Style1"/>
    <w:basedOn w:val="DefaultParagraphFont"/>
    <w:uiPriority w:val="1"/>
    <w:rsid w:val="003E234F"/>
    <w:rPr>
      <w:b/>
    </w:rPr>
  </w:style>
  <w:style w:type="character" w:customStyle="1" w:styleId="Style2">
    <w:name w:val="Style2"/>
    <w:basedOn w:val="DefaultParagraphFont"/>
    <w:uiPriority w:val="1"/>
    <w:rsid w:val="003E234F"/>
    <w:rPr>
      <w:rFonts w:asciiTheme="minorHAnsi" w:hAnsiTheme="minorHAnsi"/>
      <w:sz w:val="22"/>
    </w:rPr>
  </w:style>
  <w:style w:type="character" w:customStyle="1" w:styleId="Style3">
    <w:name w:val="Style3"/>
    <w:basedOn w:val="DefaultParagraphFont"/>
    <w:uiPriority w:val="1"/>
    <w:rsid w:val="003E234F"/>
    <w:rPr>
      <w:rFonts w:asciiTheme="minorHAnsi" w:hAnsiTheme="minorHAnsi"/>
      <w:b/>
      <w:sz w:val="22"/>
    </w:rPr>
  </w:style>
  <w:style w:type="character" w:customStyle="1" w:styleId="Style4">
    <w:name w:val="Style4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5">
    <w:name w:val="Style5"/>
    <w:basedOn w:val="DefaultParagraphFont"/>
    <w:uiPriority w:val="1"/>
    <w:rsid w:val="001F2D70"/>
    <w:rPr>
      <w:rFonts w:asciiTheme="minorHAnsi" w:hAnsiTheme="minorHAnsi"/>
      <w:sz w:val="16"/>
    </w:rPr>
  </w:style>
  <w:style w:type="paragraph" w:styleId="Revision">
    <w:name w:val="Revision"/>
    <w:hidden/>
    <w:uiPriority w:val="99"/>
    <w:semiHidden/>
    <w:rsid w:val="00FC4AE1"/>
    <w:pPr>
      <w:spacing w:after="0" w:line="240" w:lineRule="auto"/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bcrenalagency.ca/resource-gallery/Documents/Ordering%20Reviewing%20and%20Follow%20Up%20of%20Lab%20Work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renalagency.ca/resource-gallery/Documents/Ordering%20Reviewing%20and%20Follow%20Up%20of%20Lab%20Work.pdf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E7956-8697-4EC8-935C-9FA265A8421A}"/>
      </w:docPartPr>
      <w:docPartBody>
        <w:p w:rsidR="007B70F3" w:rsidRDefault="00C44B7C">
          <w:r w:rsidRPr="00313CD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44B7C"/>
    <w:rsid w:val="007B70F3"/>
    <w:rsid w:val="00A5446D"/>
    <w:rsid w:val="00C44B7C"/>
    <w:rsid w:val="00D01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4B7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ustom Document" ma:contentTypeID="0x0101002EE19528FE4E12448C31CD241E77D05C00FF5D22684A31B743BF0A2854AC26F29C" ma:contentTypeVersion="27" ma:contentTypeDescription="Create a new document." ma:contentTypeScope="" ma:versionID="9821a768d70788ea2d347fd2ca4b052e">
  <xsd:schema xmlns:xsd="http://www.w3.org/2001/XMLSchema" xmlns:xs="http://www.w3.org/2001/XMLSchema" xmlns:p="http://schemas.microsoft.com/office/2006/metadata/properties" xmlns:ns2="67044c99-5a09-4b69-ac4c-52c28ac1aa45" xmlns:ns3="4de64c37-ebdf-406a-9f1b-af099cf715f4" xmlns:ns4="c159c56b-ec28-428f-a724-6a3820a891b7" targetNamespace="http://schemas.microsoft.com/office/2006/metadata/properties" ma:root="true" ma:fieldsID="6e22c73ab9ee0d9a97b05c9a44eecdfc" ns2:_="" ns3:_="" ns4:_="">
    <xsd:import namespace="67044c99-5a09-4b69-ac4c-52c28ac1aa45"/>
    <xsd:import namespace="4de64c37-ebdf-406a-9f1b-af099cf715f4"/>
    <xsd:import namespace="c159c56b-ec28-428f-a724-6a3820a891b7"/>
    <xsd:element name="properties">
      <xsd:complexType>
        <xsd:sequence>
          <xsd:element name="documentManagement">
            <xsd:complexType>
              <xsd:all>
                <xsd:element ref="ns2:d54dd449c2c54af89444c3906a20b699" minOccurs="0"/>
                <xsd:element ref="ns2:TaxCatchAll" minOccurs="0"/>
                <xsd:element ref="ns2:TaxCatchAllLabel" minOccurs="0"/>
                <xsd:element ref="ns2:k05366dfea714127ab8826af69afb524" minOccurs="0"/>
                <xsd:element ref="ns3:DocumentDescription" minOccurs="0"/>
                <xsd:element ref="ns3:DocumentLanguage" minOccurs="0"/>
                <xsd:element ref="ns3:Audience1" minOccurs="0"/>
                <xsd:element ref="ns2:_dlc_DocId" minOccurs="0"/>
                <xsd:element ref="ns2:_dlc_DocIdUrl" minOccurs="0"/>
                <xsd:element ref="ns2:_dlc_DocIdPersistId" minOccurs="0"/>
                <xsd:element ref="ns2:pcf28689761b43b38b589cabd7b30624" minOccurs="0"/>
                <xsd:element ref="ns2:hca6424b45d24f1ab8dada86dcb7a0d7" minOccurs="0"/>
                <xsd:element ref="ns2:HideDocument" minOccurs="0"/>
                <xsd:element ref="ns4:Microsite_x0020_Document" minOccurs="0"/>
                <xsd:element ref="ns4:pe3d8b6ea6634cf68e9d522198f488ec" minOccurs="0"/>
                <xsd:element ref="ns4:lf935340784b4b148875623ec48b666f" minOccurs="0"/>
                <xsd:element ref="ns4:b037cdbb674749148ed92d9d3c966d34" minOccurs="0"/>
                <xsd:element ref="ns4:Act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44c99-5a09-4b69-ac4c-52c28ac1aa45" elementFormDefault="qualified">
    <xsd:import namespace="http://schemas.microsoft.com/office/2006/documentManagement/types"/>
    <xsd:import namespace="http://schemas.microsoft.com/office/infopath/2007/PartnerControls"/>
    <xsd:element name="d54dd449c2c54af89444c3906a20b699" ma:index="8" nillable="true" ma:taxonomy="true" ma:internalName="d54dd449c2c54af89444c3906a20b699" ma:taxonomyFieldName="ResourceCategory" ma:displayName="Resource Category" ma:fieldId="{d54dd449-c2c5-4af8-9444-c3906a20b699}" ma:taxonomyMulti="true" ma:sspId="e5481489-1c4e-4a78-9d25-61807e18e714" ma:termSetId="d477b736-22e1-4c03-907d-7fbde261d4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1ceb88cd-04fa-496d-8b9e-21d1ed222311}" ma:internalName="TaxCatchAll" ma:showField="CatchAllData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1ceb88cd-04fa-496d-8b9e-21d1ed222311}" ma:internalName="TaxCatchAllLabel" ma:readOnly="true" ma:showField="CatchAllDataLabel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5366dfea714127ab8826af69afb524" ma:index="12" nillable="true" ma:taxonomy="true" ma:internalName="k05366dfea714127ab8826af69afb524" ma:taxonomyFieldName="ResourceType" ma:displayName="ResourceType" ma:default="" ma:fieldId="{405366df-ea71-4127-ab88-26af69afb524}" ma:taxonomyMulti="true" ma:sspId="e5481489-1c4e-4a78-9d25-61807e18e714" ma:termSetId="b9545f81-9ece-4274-a927-bb8891c9480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cf28689761b43b38b589cabd7b30624" ma:index="21" nillable="true" ma:taxonomy="true" ma:internalName="pcf28689761b43b38b589cabd7b30624" ma:taxonomyFieldName="ResourceAudience" ma:displayName="ResourceAudience" ma:default="" ma:fieldId="{9cf28689-761b-43b3-8b58-9cabd7b30624}" ma:taxonomyMulti="true" ma:sspId="e5481489-1c4e-4a78-9d25-61807e18e714" ma:termSetId="52021694-c89d-4faa-acc3-f24f1b92f9b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ca6424b45d24f1ab8dada86dcb7a0d7" ma:index="23" nillable="true" ma:taxonomy="true" ma:internalName="hca6424b45d24f1ab8dada86dcb7a0d7" ma:taxonomyFieldName="ResourceTopic" ma:displayName="ResourceTopic" ma:default="" ma:fieldId="{1ca6424b-45d2-4f1a-b8da-da86dcb7a0d7}" ma:taxonomyMulti="true" ma:sspId="e5481489-1c4e-4a78-9d25-61807e18e714" ma:termSetId="c63bc194-038e-4a7f-8bfe-996bac98d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ideDocument" ma:index="24" nillable="true" ma:displayName="HideDocument" ma:default="1" ma:internalName="Hide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64c37-ebdf-406a-9f1b-af099cf715f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14" nillable="true" ma:displayName="Resource Description" ma:internalName="DocumentDescription">
      <xsd:simpleType>
        <xsd:restriction base="dms:Note">
          <xsd:maxLength value="255"/>
        </xsd:restriction>
      </xsd:simpleType>
    </xsd:element>
    <xsd:element name="DocumentLanguage" ma:index="15" nillable="true" ma:displayName="Resource Language" ma:format="Dropdown" ma:internalName="DocumentLanguage">
      <xsd:simpleType>
        <xsd:restriction base="dms:Choice">
          <xsd:enumeration value="Arabic"/>
          <xsd:enumeration value="Chinese (Simplified)"/>
          <xsd:enumeration value="Chinese (Traditional)"/>
          <xsd:enumeration value="English"/>
          <xsd:enumeration value="French"/>
          <xsd:enumeration value="Punjabi"/>
          <xsd:enumeration value="Spanish"/>
          <xsd:enumeration value="Russian"/>
          <xsd:enumeration value="Vietnamese"/>
        </xsd:restriction>
      </xsd:simpleType>
    </xsd:element>
    <xsd:element name="Audience1" ma:index="16" nillable="true" ma:displayName="Audience" ma:internalName="Audience1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ealth Professionals"/>
                    <xsd:enumeration value="Patients and Families"/>
                    <xsd:enumeration value="Physicians"/>
                    <xsd:enumeration value="Research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9c56b-ec28-428f-a724-6a3820a891b7" elementFormDefault="qualified">
    <xsd:import namespace="http://schemas.microsoft.com/office/2006/documentManagement/types"/>
    <xsd:import namespace="http://schemas.microsoft.com/office/infopath/2007/PartnerControls"/>
    <xsd:element name="Microsite_x0020_Document" ma:index="25" nillable="true" ma:displayName="Microsite Document" ma:default="0" ma:description="Is this document used within the BC Kidney days microsite. Choosing yes, makes it unavailable on the regular site." ma:internalName="Microsite_x0020_Document">
      <xsd:simpleType>
        <xsd:restriction base="dms:Boolean"/>
      </xsd:simpleType>
    </xsd:element>
    <xsd:element name="pe3d8b6ea6634cf68e9d522198f488ec" ma:index="27" nillable="true" ma:taxonomy="true" ma:internalName="pe3d8b6ea6634cf68e9d522198f488ec" ma:taxonomyFieldName="Topics" ma:displayName="Topics" ma:default="" ma:fieldId="{9e3d8b6e-a663-4cf6-8e9d-522198f488ec}" ma:taxonomyMulti="true" ma:sspId="e5481489-1c4e-4a78-9d25-61807e18e714" ma:termSetId="ebcc7016-77dc-46f7-8624-1e05abedbb1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935340784b4b148875623ec48b666f" ma:index="29" nillable="true" ma:taxonomy="true" ma:internalName="lf935340784b4b148875623ec48b666f" ma:taxonomyFieldName="Services" ma:displayName="Services" ma:default="" ma:fieldId="{5f935340-784b-4b14-8875-623ec48b666f}" ma:taxonomyMulti="true" ma:sspId="e5481489-1c4e-4a78-9d25-61807e18e714" ma:termSetId="1bbb84d9-7c48-42ef-95f3-1cbe51eef8b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37cdbb674749148ed92d9d3c966d34" ma:index="31" nillable="true" ma:taxonomy="true" ma:internalName="b037cdbb674749148ed92d9d3c966d34" ma:taxonomyFieldName="Document_x0020_Type" ma:displayName="Document Type" ma:default="" ma:fieldId="{b037cdbb-6747-4914-8ed9-2d9d3c966d34}" ma:taxonomyMulti="true" ma:sspId="e5481489-1c4e-4a78-9d25-61807e18e714" ma:termSetId="636c6f54-a161-490a-8a88-9d71232ed3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tions" ma:index="32" nillable="true" ma:displayName="Actions" ma:format="Dropdown" ma:internalName="Actions">
      <xsd:simpleType>
        <xsd:restriction base="dms:Choice">
          <xsd:enumeration value="For Review"/>
          <xsd:enumeration value="Old Conference"/>
          <xsd:enumeration value="To Remove"/>
          <xsd:enumeration value="Current File"/>
          <xsd:enumeration value="Name Change Required"/>
          <xsd:enumeration value="Pre-201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54dd449c2c54af89444c3906a20b699 xmlns="67044c99-5a09-4b69-ac4c-52c28ac1aa45">
      <Terms xmlns="http://schemas.microsoft.com/office/infopath/2007/PartnerControls"/>
    </d54dd449c2c54af89444c3906a20b699>
    <Audience1 xmlns="4de64c37-ebdf-406a-9f1b-af099cf715f4">
      <Value>Health Professionals</Value>
    </Audience1>
    <lf935340784b4b148875623ec48b666f xmlns="c159c56b-ec28-428f-a724-6a3820a891b7">
      <Terms xmlns="http://schemas.microsoft.com/office/infopath/2007/PartnerControls"/>
    </lf935340784b4b148875623ec48b666f>
    <pe3d8b6ea6634cf68e9d522198f488ec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Chronic Kidney Disease</TermName>
          <TermId xmlns="http://schemas.microsoft.com/office/infopath/2007/PartnerControls">d91c78d8-9077-4e8c-a775-7d230674a517</TermId>
        </TermInfo>
      </Terms>
    </pe3d8b6ea6634cf68e9d522198f488ec>
    <pcf28689761b43b38b589cabd7b30624 xmlns="67044c99-5a09-4b69-ac4c-52c28ac1aa45">
      <Terms xmlns="http://schemas.microsoft.com/office/infopath/2007/PartnerControls"/>
    </pcf28689761b43b38b589cabd7b30624>
    <Microsite_x0020_Document xmlns="c159c56b-ec28-428f-a724-6a3820a891b7">false</Microsite_x0020_Document>
    <HideDocument xmlns="67044c99-5a09-4b69-ac4c-52c28ac1aa45">true</HideDocument>
    <k05366dfea714127ab8826af69afb524 xmlns="67044c99-5a09-4b69-ac4c-52c28ac1aa45">
      <Terms xmlns="http://schemas.microsoft.com/office/infopath/2007/PartnerControls"/>
    </k05366dfea714127ab8826af69afb524>
    <hca6424b45d24f1ab8dada86dcb7a0d7 xmlns="67044c99-5a09-4b69-ac4c-52c28ac1aa45">
      <Terms xmlns="http://schemas.microsoft.com/office/infopath/2007/PartnerControls"/>
    </hca6424b45d24f1ab8dada86dcb7a0d7>
    <b037cdbb674749148ed92d9d3c966d34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Guidelines</TermName>
          <TermId xmlns="http://schemas.microsoft.com/office/infopath/2007/PartnerControls">84cd6e54-d846-4d00-9f93-48858d746027</TermId>
        </TermInfo>
        <TermInfo xmlns="http://schemas.microsoft.com/office/infopath/2007/PartnerControls">
          <TermName xmlns="http://schemas.microsoft.com/office/infopath/2007/PartnerControls"> Protocols</TermName>
          <TermId xmlns="http://schemas.microsoft.com/office/infopath/2007/PartnerControls">1b62d61f-4d18-4b9a-9970-1023c11dcb62</TermId>
        </TermInfo>
        <TermInfo xmlns="http://schemas.microsoft.com/office/infopath/2007/PartnerControls">
          <TermName xmlns="http://schemas.microsoft.com/office/infopath/2007/PartnerControls"> Clinical Tools</TermName>
          <TermId xmlns="http://schemas.microsoft.com/office/infopath/2007/PartnerControls">95a3df78-8403-4652-8dbf-cc56b8f20577</TermId>
        </TermInfo>
      </Terms>
    </b037cdbb674749148ed92d9d3c966d34>
    <DocumentLanguage xmlns="4de64c37-ebdf-406a-9f1b-af099cf715f4" xsi:nil="true"/>
    <TaxCatchAll xmlns="67044c99-5a09-4b69-ac4c-52c28ac1aa45">
      <Value>24</Value>
      <Value>23</Value>
      <Value>22</Value>
      <Value>7</Value>
    </TaxCatchAll>
    <Actions xmlns="c159c56b-ec28-428f-a724-6a3820a891b7">Current File</Actions>
    <DocumentDescription xmlns="4de64c37-ebdf-406a-9f1b-af099cf715f4" xsi:nil="true"/>
    <_dlc_DocId xmlns="67044c99-5a09-4b69-ac4c-52c28ac1aa45">BCPRA-31-2499</_dlc_DocId>
    <_dlc_DocIdUrl xmlns="67044c99-5a09-4b69-ac4c-52c28ac1aa45">
      <Url>http://www.bcrenal.ca/resource-gallery/_layouts/15/DocIdRedir.aspx?ID=BCPRA-31-2499</Url>
      <Description>BCPRA-31-2499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38594-8D97-47B7-A44B-9D3003F8E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044c99-5a09-4b69-ac4c-52c28ac1aa45"/>
    <ds:schemaRef ds:uri="4de64c37-ebdf-406a-9f1b-af099cf715f4"/>
    <ds:schemaRef ds:uri="c159c56b-ec28-428f-a724-6a3820a89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F28798-ECE3-4175-9823-78A73672B4E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548D5A9-FEEE-4BBF-81BE-BDF0C263EB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5D1790-588C-468F-A5F6-05DB0EF0AA5F}">
  <ds:schemaRefs>
    <ds:schemaRef ds:uri="http://schemas.microsoft.com/office/2006/metadata/properties"/>
    <ds:schemaRef ds:uri="http://schemas.microsoft.com/office/infopath/2007/PartnerControls"/>
    <ds:schemaRef ds:uri="67044c99-5a09-4b69-ac4c-52c28ac1aa45"/>
    <ds:schemaRef ds:uri="4de64c37-ebdf-406a-9f1b-af099cf715f4"/>
    <ds:schemaRef ds:uri="c159c56b-ec28-428f-a724-6a3820a891b7"/>
  </ds:schemaRefs>
</ds:datastoreItem>
</file>

<file path=customXml/itemProps5.xml><?xml version="1.0" encoding="utf-8"?>
<ds:datastoreItem xmlns:ds="http://schemas.openxmlformats.org/officeDocument/2006/customXml" ds:itemID="{D3074783-D8E0-488B-B73F-290F81B37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41</Words>
  <Characters>1836</Characters>
  <Application>Microsoft Office Word</Application>
  <DocSecurity>0</DocSecurity>
  <Lines>59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niForm Form</vt:lpstr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niForm Form</dc:title>
  <dc:subject/>
  <dc:creator>Jones, Rosalind [BCR]</dc:creator>
  <cp:keywords/>
  <dc:description/>
  <cp:lastModifiedBy>Fei, Cynthia [BCR]</cp:lastModifiedBy>
  <cp:revision>7</cp:revision>
  <cp:lastPrinted>2020-06-09T01:53:00Z</cp:lastPrinted>
  <dcterms:created xsi:type="dcterms:W3CDTF">2020-04-08T18:08:00Z</dcterms:created>
  <dcterms:modified xsi:type="dcterms:W3CDTF">2024-04-24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19528FE4E12448C31CD241E77D05C00FF5D22684A31B743BF0A2854AC26F29C</vt:lpwstr>
  </property>
  <property fmtid="{D5CDD505-2E9C-101B-9397-08002B2CF9AE}" pid="3" name="_dlc_DocIdItemGuid">
    <vt:lpwstr>a0591c87-f9c2-4015-845d-a52d21134958</vt:lpwstr>
  </property>
  <property fmtid="{D5CDD505-2E9C-101B-9397-08002B2CF9AE}" pid="4" name="Topics">
    <vt:lpwstr>7;#Chronic Kidney Disease|d91c78d8-9077-4e8c-a775-7d230674a517</vt:lpwstr>
  </property>
  <property fmtid="{D5CDD505-2E9C-101B-9397-08002B2CF9AE}" pid="5" name="ResourceCategory">
    <vt:lpwstr/>
  </property>
  <property fmtid="{D5CDD505-2E9C-101B-9397-08002B2CF9AE}" pid="6" name="Document Type">
    <vt:lpwstr>22;#Guidelines|84cd6e54-d846-4d00-9f93-48858d746027;#23;# Protocols|1b62d61f-4d18-4b9a-9970-1023c11dcb62;#24;# Clinical Tools|95a3df78-8403-4652-8dbf-cc56b8f20577</vt:lpwstr>
  </property>
  <property fmtid="{D5CDD505-2E9C-101B-9397-08002B2CF9AE}" pid="7" name="ResourceTopic">
    <vt:lpwstr/>
  </property>
  <property fmtid="{D5CDD505-2E9C-101B-9397-08002B2CF9AE}" pid="8" name="ResourceType">
    <vt:lpwstr/>
  </property>
  <property fmtid="{D5CDD505-2E9C-101B-9397-08002B2CF9AE}" pid="9" name="Services">
    <vt:lpwstr/>
  </property>
  <property fmtid="{D5CDD505-2E9C-101B-9397-08002B2CF9AE}" pid="10" name="ResourceAudience">
    <vt:lpwstr/>
  </property>
</Properties>
</file>